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andoc source/luonnos.md –smart –standalone –bibliography=bib/AIoT.bib –csl=style/sodertorns-hogskola-harvard.csl -M lang:fi –reference-docx=template/template.docx -o output/tPolvinenOppariY.docx</w:t>
      </w:r>
    </w:p>
    <w:p>
      <w:r>
        <w:pict>
          <v:rect style="width:0;height:1.5pt" o:hralign="center" o:hrstd="t" o:hr="t"/>
        </w:pict>
      </w:r>
    </w:p>
    <w:p>
      <w:pPr>
        <w:pStyle w:val="FirstParagraph"/>
      </w:pPr>
      <w:r>
        <w:t xml:space="preserve">Blah blah</w:t>
      </w:r>
      <w:r>
        <w:t xml:space="preserve"> </w:t>
      </w:r>
      <w:r>
        <w:t xml:space="preserve">(see Talavera et al. 2017, s. 33–35; also Verdouw, Wolfert &amp; Tekinerdogan 2016, ch. 1)</w:t>
      </w:r>
      <w:r>
        <w:t xml:space="preserve">.</w:t>
      </w:r>
    </w:p>
    <w:p>
      <w:pPr>
        <w:pStyle w:val="BodyText"/>
      </w:pPr>
      <w:r>
        <w:t xml:space="preserve">Blah blah [see (ät)talaveraReviewIoTApplications2017, 33-35; also (ät)verdouwInternetThingsAgriculture2016a, ch. 1].</w:t>
      </w:r>
    </w:p>
    <w:p>
      <w:pPr>
        <w:pStyle w:val="BodyText"/>
      </w:pPr>
      <w:r>
        <w:t xml:space="preserve">Saadaan: Blah blah (see Talavera et al. 2017, s. 33–35; also Verdouw, Wolfert &amp; Tekinerdogan 2016, ch. 1).</w:t>
      </w:r>
    </w:p>
    <w:p>
      <w:r>
        <w:pict>
          <v:rect style="width:0;height:1.5pt" o:hralign="center" o:hrstd="t" o:hr="t"/>
        </w:pict>
      </w:r>
    </w:p>
    <w:p>
      <w:pPr>
        <w:pStyle w:val="FirstParagraph"/>
      </w:pPr>
      <w:r>
        <w:t xml:space="preserve">Blah blah</w:t>
      </w:r>
      <w:r>
        <w:t xml:space="preserve"> </w:t>
      </w:r>
      <w:r>
        <w:t xml:space="preserve">(Talavera et al. 2017, s. 33–35, 38–39 and</w:t>
      </w:r>
      <w:r>
        <w:t xml:space="preserve"> </w:t>
      </w:r>
      <w:r>
        <w:rPr>
          <w:i/>
        </w:rPr>
        <w:t xml:space="preserve">passim</w:t>
      </w:r>
      <w:r>
        <w:t xml:space="preserve">)</w:t>
      </w:r>
      <w:r>
        <w:t xml:space="preserve">.</w:t>
      </w:r>
    </w:p>
    <w:p>
      <w:pPr>
        <w:pStyle w:val="BodyText"/>
      </w:pPr>
      <w:r>
        <w:t xml:space="preserve">Blah blah [(ät)talaveraReviewIoTApplications2017, 33-35, 38-39 and</w:t>
      </w:r>
      <w:r>
        <w:t xml:space="preserve"> </w:t>
      </w:r>
      <w:r>
        <w:rPr>
          <w:i/>
        </w:rPr>
        <w:t xml:space="preserve">passim</w:t>
      </w:r>
      <w:r>
        <w:t xml:space="preserve">].</w:t>
      </w:r>
    </w:p>
    <w:p>
      <w:pPr>
        <w:pStyle w:val="BodyText"/>
      </w:pPr>
      <w:r>
        <w:t xml:space="preserve">Saadaan: Blah blah (Talavera et al. 2017, s. 33–35, 38–39 and passim).</w:t>
      </w:r>
    </w:p>
    <w:p>
      <w:r>
        <w:pict>
          <v:rect style="width:0;height:1.5pt" o:hralign="center" o:hrstd="t" o:hr="t"/>
        </w:pict>
      </w:r>
    </w:p>
    <w:p>
      <w:pPr>
        <w:pStyle w:val="FirstParagraph"/>
      </w:pPr>
      <w:r>
        <w:t xml:space="preserve">Blah blah</w:t>
      </w:r>
      <w:r>
        <w:t xml:space="preserve"> </w:t>
      </w:r>
      <w:r>
        <w:t xml:space="preserve">(Talavera et al. 2017; Verdouw, Wolfert &amp; Tekinerdogan 2016)</w:t>
      </w:r>
      <w:r>
        <w:t xml:space="preserve">.</w:t>
      </w:r>
    </w:p>
    <w:p>
      <w:pPr>
        <w:pStyle w:val="BodyText"/>
      </w:pPr>
      <w:r>
        <w:t xml:space="preserve">Blah blah [(ät)verdouwInternetThingsAgriculture2016a; (ät)talaveraReviewIoTApplications2017].</w:t>
      </w:r>
    </w:p>
    <w:p>
      <w:pPr>
        <w:pStyle w:val="BodyText"/>
      </w:pPr>
      <w:r>
        <w:t xml:space="preserve">Saadaan: Blah blah (Verdouw, Wolfert &amp; Tekinerdogan 2016; Talavera et al. 2017).</w:t>
      </w:r>
    </w:p>
    <w:p>
      <w:r>
        <w:pict>
          <v:rect style="width:0;height:1.5pt" o:hralign="center" o:hrstd="t" o:hr="t"/>
        </w:pict>
      </w:r>
    </w:p>
    <w:p>
      <w:pPr>
        <w:pStyle w:val="FirstParagraph"/>
      </w:pPr>
      <w:r>
        <w:t xml:space="preserve">Talavera ja muut says blah</w:t>
      </w:r>
      <w:r>
        <w:t xml:space="preserve"> </w:t>
      </w:r>
      <w:r>
        <w:t xml:space="preserve">(2017)</w:t>
      </w:r>
      <w:r>
        <w:t xml:space="preserve">.</w:t>
      </w:r>
    </w:p>
    <w:p>
      <w:pPr>
        <w:pStyle w:val="BodyText"/>
      </w:pPr>
      <w:r>
        <w:t xml:space="preserve">Talavera ja muut says blah [-(ät)talaveraReviewIoTApplications2017].</w:t>
      </w:r>
    </w:p>
    <w:p>
      <w:pPr>
        <w:pStyle w:val="BodyText"/>
      </w:pPr>
      <w:r>
        <w:t xml:space="preserve">Saadaan: Talavera ja muut says blah (2017).</w:t>
      </w:r>
    </w:p>
    <w:p>
      <w:r>
        <w:pict>
          <v:rect style="width:0;height:1.5pt" o:hralign="center" o:hrstd="t" o:hr="t"/>
        </w:pict>
      </w:r>
    </w:p>
    <w:p>
      <w:pPr>
        <w:pStyle w:val="FirstParagraph"/>
      </w:pPr>
      <w:r>
        <w:t xml:space="preserve">Talavera et al. (2017, s. 33)</w:t>
      </w:r>
      <w:r>
        <w:t xml:space="preserve"> </w:t>
      </w:r>
      <w:r>
        <w:t xml:space="preserve">says blah.</w:t>
      </w:r>
    </w:p>
    <w:p>
      <w:pPr>
        <w:pStyle w:val="BodyText"/>
      </w:pPr>
      <w:r>
        <w:t xml:space="preserve">(ät)talaveraReviewIoTApplications2017 [33] says blah.</w:t>
      </w:r>
    </w:p>
    <w:p>
      <w:pPr>
        <w:pStyle w:val="BodyText"/>
      </w:pPr>
      <w:r>
        <w:t xml:space="preserve">Saadaan: Talavera et al. (2017, s. 33) says blah.</w:t>
      </w:r>
    </w:p>
    <w:p>
      <w:r>
        <w:pict>
          <v:rect style="width:0;height:1.5pt" o:hralign="center" o:hrstd="t" o:hr="t"/>
        </w:pict>
      </w:r>
    </w:p>
    <w:p>
      <w:pPr>
        <w:pStyle w:val="FirstParagraph"/>
      </w:pPr>
      <w:r>
        <w:t xml:space="preserve">Regex: kaarisulkeissa, ei saa sisältää @-merkkiä alussa ([^@][a-öA-Ö0-9]+)</w:t>
      </w:r>
    </w:p>
    <w:p>
      <w:pPr>
        <w:pStyle w:val="BodyText"/>
      </w:pPr>
      <w:r>
        <w:t xml:space="preserve">Regex: kaarisulkeissa, @-merkki alussa (@[a-öA-Ö0-9]+)</w:t>
      </w:r>
    </w:p>
    <w:p>
      <w:pPr>
        <w:pStyle w:val="BodyText"/>
      </w:pPr>
      <w:r>
        <w:t xml:space="preserve">Regex: alku (@[a-öA-Ö0-9]+;</w:t>
      </w:r>
      <w:r>
        <w:t xml:space="preserve"> </w:t>
      </w:r>
      <w:r>
        <w:t xml:space="preserve">Regex: loppu ; @[a-öA-Ö0-9]+)</w:t>
      </w:r>
    </w:p>
    <w:p>
      <w:pPr>
        <w:pStyle w:val="BodyText"/>
      </w:pPr>
      <w:r>
        <w:t xml:space="preserve">Regex: (201[0-9]+)</w:t>
      </w:r>
    </w:p>
    <w:p>
      <w:pPr>
        <w:pStyle w:val="BodyText"/>
      </w:pPr>
      <w:r>
        <w:t xml:space="preserve">(()(@[a-öA-Ö0-9]+)())</w:t>
      </w:r>
      <w:r>
        <w:t xml:space="preserve"> </w:t>
      </w:r>
      <w:r>
        <w:t xml:space="preserve">[$2]</w:t>
      </w:r>
    </w:p>
    <w:p>
      <w:pPr>
        <w:pStyle w:val="BodyText"/>
      </w:pPr>
      <w:r>
        <w:t xml:space="preserve">(()(@[a-öA-Ö0-9]+)(, [0-9]+)())</w:t>
      </w:r>
      <w:r>
        <w:t xml:space="preserve"> </w:t>
      </w:r>
      <w:r>
        <w:t xml:space="preserve">[$2$3]</w:t>
      </w:r>
    </w:p>
    <w:p>
      <w:pPr>
        <w:pStyle w:val="BodyText"/>
      </w:pPr>
      <w:r>
        <w:t xml:space="preserve">(()(ks. )(@[a-öA-Ö0-9]+)(, [0-9]+)())</w:t>
      </w:r>
      <w:r>
        <w:t xml:space="preserve"> </w:t>
      </w:r>
      <w:r>
        <w:t xml:space="preserve">[$2$3$4]</w:t>
      </w:r>
    </w:p>
    <w:p>
      <w:pPr>
        <w:pStyle w:val="BodyText"/>
      </w:pPr>
      <w:r>
        <w:t xml:space="preserve">(()(ks. @[a-öA-Ö0-9]+, [0-9]+ - [0-9]+)())</w:t>
      </w:r>
      <w:r>
        <w:t xml:space="preserve"> </w:t>
      </w:r>
      <w:r>
        <w:t xml:space="preserve">[$2$3]</w:t>
      </w:r>
    </w:p>
    <w:p>
      <w:pPr>
        <w:pStyle w:val="BodyText"/>
      </w:pPr>
      <w:r>
        <w:t xml:space="preserve">(()(@[a-öA-Ö0-9]+, [0-9]+-[0-9]+)())</w:t>
      </w:r>
      <w:r>
        <w:t xml:space="preserve"> </w:t>
      </w:r>
      <w:r>
        <w:t xml:space="preserve">[$2]</w:t>
      </w:r>
    </w:p>
    <w:p>
      <w:pPr>
        <w:pStyle w:val="BodyText"/>
      </w:pPr>
      <w:r>
        <w:t xml:space="preserve">(()([0-9]+, )([0-9]+)())</w:t>
      </w:r>
      <w:r>
        <w:t xml:space="preserve"> </w:t>
      </w:r>
      <w:r>
        <w:t xml:space="preserve">[$3]</w:t>
      </w:r>
    </w:p>
    <w:p>
      <w:r>
        <w:pict>
          <v:rect style="width:0;height:1.5pt" o:hralign="center" o:hrstd="t" o:hr="t"/>
        </w:pict>
      </w:r>
    </w:p>
    <w:p>
      <w:pPr>
        <w:pStyle w:val="Heading1"/>
      </w:pPr>
      <w:bookmarkStart w:id="21" w:name="huom"/>
      <w:bookmarkEnd w:id="21"/>
      <w:r>
        <w:t xml:space="preserve">HUOM:</w:t>
      </w:r>
    </w:p>
    <w:p>
      <w:pPr>
        <w:pStyle w:val="FirstParagraph"/>
      </w:pPr>
      <w:r>
        <w:rPr>
          <w:i/>
        </w:rPr>
        <w:t xml:space="preserve">“</w:t>
      </w:r>
      <w:r>
        <w:rPr>
          <w:i/>
        </w:rPr>
        <w:t xml:space="preserve">Meta (poistettava otsikko)</w:t>
      </w:r>
      <w:r>
        <w:rPr>
          <w:i/>
        </w:rPr>
        <w:t xml:space="preserve">”</w:t>
      </w:r>
      <w:r>
        <w:rPr>
          <w:i/>
        </w:rPr>
        <w:t xml:space="preserve"> </w:t>
      </w:r>
      <w:r>
        <w:rPr>
          <w:i/>
        </w:rPr>
        <w:t xml:space="preserve">-otsikot, samoin kuin muutkin</w:t>
      </w:r>
      <w:r>
        <w:rPr>
          <w:i/>
        </w:rPr>
        <w:t xml:space="preserve"> </w:t>
      </w:r>
      <w:r>
        <w:rPr>
          <w:i/>
        </w:rPr>
        <w:t xml:space="preserve">“</w:t>
      </w:r>
      <w:r>
        <w:rPr>
          <w:i/>
        </w:rPr>
        <w:t xml:space="preserve">…(poistettava otsikko)</w:t>
      </w:r>
      <w:r>
        <w:rPr>
          <w:i/>
        </w:rPr>
        <w:t xml:space="preserve">”</w:t>
      </w:r>
      <w:r>
        <w:rPr>
          <w:i/>
        </w:rPr>
        <w:t xml:space="preserve"> </w:t>
      </w:r>
      <w:r>
        <w:rPr>
          <w:i/>
        </w:rPr>
        <w:t xml:space="preserve">-otsikot, ovat luonnoksessa mukana helpottamassa osioiden käsittelyä luonnostelu- ja kirjoitusvaiheissa. Nämä otsikot poistetaan ja niiden alla oleva teksti jää korkeamman tason otsikon alle.</w:t>
      </w:r>
    </w:p>
    <w:p>
      <w:r>
        <w:pict>
          <v:rect style="width:0;height:1.5pt" o:hralign="center" o:hrstd="t" o:hr="t"/>
        </w:pict>
      </w:r>
    </w:p>
    <w:p>
      <w:pPr>
        <w:pStyle w:val="Heading1"/>
      </w:pPr>
      <w:bookmarkStart w:id="22" w:name="tiivistelmä"/>
      <w:bookmarkEnd w:id="22"/>
      <w:r>
        <w:t xml:space="preserve">TIIVISTELMÄ</w:t>
      </w:r>
    </w:p>
    <w:p>
      <w:pPr>
        <w:pStyle w:val="FirstParagraph"/>
      </w:pPr>
      <w:r>
        <w:rPr>
          <w:i/>
        </w:rPr>
        <w:t xml:space="preserve">Kirjoitetaan viimeiseksi.</w:t>
      </w:r>
    </w:p>
    <w:p>
      <w:pPr>
        <w:pStyle w:val="BodyText"/>
      </w:pPr>
      <w:r>
        <w:rPr>
          <w:i/>
        </w:rPr>
        <w:t xml:space="preserve">Essi Kinnusen opparin sekä Suvi Karjalaisen &amp; Maaret Vesalon opparin mukaan:</w:t>
      </w:r>
    </w:p>
    <w:p>
      <w:pPr>
        <w:pStyle w:val="BodyText"/>
      </w:pPr>
      <w:r>
        <w:t xml:space="preserve">Opinnäytetyön tarkoituksena oli kuvata tutkimustietoon ja asiantuntijahaastatteluihin perustuen…</w:t>
      </w:r>
      <w:r>
        <w:t xml:space="preserve"> </w:t>
      </w:r>
      <w:r>
        <w:t xml:space="preserve">Tavoitteena oli koostaa…</w:t>
      </w:r>
    </w:p>
    <w:p>
      <w:pPr>
        <w:pStyle w:val="BodyText"/>
      </w:pPr>
      <w:r>
        <w:t xml:space="preserve">Opinnäytetyö toteutettiin kuvailevan kirjallisuuskatsauksen ja teemahaastattelun menetelmillä. Aineiston haut tehtiin</w:t>
      </w:r>
      <w:r>
        <w:t xml:space="preserve"> </w:t>
      </w:r>
      <w:r>
        <w:rPr>
          <w:i/>
        </w:rPr>
        <w:t xml:space="preserve">tietokannat sun muut tähän</w:t>
      </w:r>
      <w:r>
        <w:t xml:space="preserve"> </w:t>
      </w:r>
      <w:r>
        <w:t xml:space="preserve">tietokantoihin.</w:t>
      </w:r>
      <w:r>
        <w:t xml:space="preserve"> </w:t>
      </w:r>
      <w:r>
        <w:t xml:space="preserve">Lisäksi aineistoa haettiin käsinhaun ja Google Scholar -haun avulla.</w:t>
      </w:r>
      <w:r>
        <w:t xml:space="preserve"> </w:t>
      </w:r>
      <w:r>
        <w:rPr>
          <w:i/>
        </w:rPr>
        <w:t xml:space="preserve">entä muut haut esim organisaatioiden sivujen sisällä, ovatko käsinhakua nekin?</w:t>
      </w:r>
      <w:r>
        <w:t xml:space="preserve"> </w:t>
      </w:r>
      <w:r>
        <w:t xml:space="preserve">Aineisto koostui … vuosina … julkaistusta … käsittelevästä tutkimusartikkelista, … . Kirjallisuuskatsauksen aineisto kerättiin</w:t>
      </w:r>
      <w:r>
        <w:t xml:space="preserve"> </w:t>
      </w:r>
      <w:r>
        <w:rPr>
          <w:i/>
        </w:rPr>
        <w:t xml:space="preserve">sekä</w:t>
      </w:r>
      <w:r>
        <w:t xml:space="preserve"> </w:t>
      </w:r>
      <w:r>
        <w:t xml:space="preserve">eksplisiittisesti</w:t>
      </w:r>
      <w:r>
        <w:t xml:space="preserve"> </w:t>
      </w:r>
      <w:r>
        <w:rPr>
          <w:i/>
        </w:rPr>
        <w:t xml:space="preserve">että implisiittisesti?</w:t>
      </w:r>
      <w:r>
        <w:t xml:space="preserve">. Teemahaastattelujen tulokset esitellään narratiivisena kuvailuna, minkä lisäksi haastatteluaineisto analysoitiin käyttämällä sisällönanalyysiä.</w:t>
      </w:r>
    </w:p>
    <w:p>
      <w:pPr>
        <w:pStyle w:val="BodyText"/>
      </w:pPr>
      <w:r>
        <w:t xml:space="preserve">Tutkimustulokset osoittivat, että… keskeistä on …</w:t>
      </w:r>
    </w:p>
    <w:p>
      <w:pPr>
        <w:pStyle w:val="BodyText"/>
      </w:pPr>
      <w:r>
        <w:t xml:space="preserve">Tutkimustulosten avulla … on mahdollisuus … / Kirjallisuuskatsauksen/haastattelujen tulosten perustella näyttääkin siltä, että…</w:t>
      </w:r>
      <w:r>
        <w:t xml:space="preserve"> </w:t>
      </w:r>
      <w:r>
        <w:t xml:space="preserve">Tutkimustuloksia voidaan hyödyntää… / Opinnäytetyön tulokset auttavat luomaan laaja-alaista käsitystä…</w:t>
      </w:r>
    </w:p>
    <w:p>
      <w:pPr>
        <w:pStyle w:val="BodyText"/>
      </w:pPr>
      <w:r>
        <w:rPr>
          <w:i/>
        </w:rPr>
        <w:t xml:space="preserve">jatkotutkimuksen tarpeet tähän</w:t>
      </w:r>
    </w:p>
    <w:p>
      <w:pPr>
        <w:pStyle w:val="BodyText"/>
      </w:pPr>
      <w:r>
        <w:t xml:space="preserve">Tässä opinnäytetyössä käytetään lähdeviittausten tyylinä mukailtua Södertörns högskola - Harvard -tyyliä.</w:t>
      </w:r>
    </w:p>
    <w:p>
      <w:pPr>
        <w:pStyle w:val="Heading1"/>
      </w:pPr>
      <w:bookmarkStart w:id="23" w:name="sisällysluettelo"/>
      <w:bookmarkEnd w:id="23"/>
      <w:r>
        <w:t xml:space="preserve">SISÄLLYSLUETTELO</w:t>
      </w:r>
    </w:p>
    <w:p>
      <w:pPr>
        <w:pStyle w:val="Heading1"/>
      </w:pPr>
      <w:bookmarkStart w:id="24" w:name="luettelo-kuvaajista-ja-kaavioista"/>
      <w:bookmarkEnd w:id="24"/>
      <w:r>
        <w:t xml:space="preserve">LUETTELO KUVAAJISTA JA KAAVIOISTA</w:t>
      </w:r>
    </w:p>
    <w:p>
      <w:pPr>
        <w:pStyle w:val="Heading1"/>
      </w:pPr>
      <w:bookmarkStart w:id="25" w:name="lyhenneluettelo"/>
      <w:bookmarkEnd w:id="25"/>
      <w:r>
        <w:t xml:space="preserve">LYHENNELUETTELO</w:t>
      </w:r>
    </w:p>
    <w:p>
      <w:pPr>
        <w:pStyle w:val="Heading1"/>
      </w:pPr>
      <w:bookmarkStart w:id="26" w:name="sanasto"/>
      <w:bookmarkEnd w:id="26"/>
      <w:r>
        <w:t xml:space="preserve">SANASTO</w:t>
      </w:r>
    </w:p>
    <w:p>
      <w:pPr>
        <w:pStyle w:val="FirstParagraph"/>
      </w:pP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7" w:name="johdanto"/>
      <w:bookmarkEnd w:id="27"/>
      <w:r>
        <w:t xml:space="preserve">JOHDANTO</w:t>
      </w:r>
    </w:p>
    <w:p>
      <w:pPr>
        <w:pStyle w:val="FirstParagraph"/>
      </w:pPr>
      <w:r>
        <w:rPr>
          <w:i/>
        </w:rPr>
        <w:t xml:space="preserve">1 - 2 sivua, Kirjoitetaan kun muut luvut ovat valmiit. &lt;15-05-2018 12:25&gt; Siirretty Tiiviisti.md:hen työstettäväksi.</w:t>
      </w:r>
    </w:p>
    <w:p>
      <w:pPr>
        <w:pStyle w:val="BodyText"/>
      </w:pPr>
      <w:r>
        <w:rPr>
          <w:i/>
        </w:rPr>
        <w:t xml:space="preserve">(</w:t>
      </w:r>
      <w:r>
        <w:rPr>
          <w:i/>
        </w:rPr>
        <w:t xml:space="preserve">Onwuegbuzie &amp; Frels (2016)</w:t>
      </w:r>
      <w:r>
        <w:rPr>
          <w:i/>
        </w:rPr>
        <w:t xml:space="preserve">, 20, 57) Johdantoon tulee laittaa:</w:t>
      </w:r>
      <w:r>
        <w:rPr>
          <w:i/>
        </w:rPr>
        <w:t xml:space="preserve"> </w:t>
      </w:r>
      <w:r>
        <w:rPr>
          <w:b/>
          <w:i/>
        </w:rPr>
        <w:t xml:space="preserve">PROBLEM STATEMENT</w:t>
      </w:r>
      <w:r>
        <w:rPr>
          <w:i/>
        </w:rPr>
        <w:t xml:space="preserve"> </w:t>
      </w:r>
      <w:r>
        <w:rPr>
          <w:i/>
        </w:rPr>
        <w:t xml:space="preserve">Introduce and explain the problem -&gt; Explore the importance of the problem -&gt; Describe the synthesis of relevant scholarship (lit.rev. report here) -&gt; State hyphotheses and correspondence to research design of the problem</w:t>
      </w:r>
    </w:p>
    <w:p>
      <w:pPr>
        <w:pStyle w:val="Heading1"/>
      </w:pPr>
      <w:bookmarkStart w:id="28" w:name="aiotn-tausta-teoriatausta-teoreettinen-viitekehys"/>
      <w:bookmarkEnd w:id="28"/>
      <w:r>
        <w:t xml:space="preserve">AIOT:N TAUSTA / TEORIATAUSTA / TEOREETTINEN VIITEKEHYS</w:t>
      </w:r>
    </w:p>
    <w:p>
      <w:pPr>
        <w:pStyle w:val="Heading2"/>
      </w:pPr>
      <w:bookmarkStart w:id="29" w:name="meta-poistettava-otsikko"/>
      <w:bookmarkEnd w:id="29"/>
      <w:r>
        <w:t xml:space="preserve">Meta (poistettava otsikko)</w:t>
      </w:r>
    </w:p>
    <w:p>
      <w:pPr>
        <w:pStyle w:val="FirstParagraph"/>
      </w:pPr>
      <w:r>
        <w:rPr>
          <w:i/>
        </w:rPr>
        <w:t xml:space="preserve">voisiko tässä käsitellä löydettyjen kirjallisuuskatsausten tuloksia teoriataustana?</w:t>
      </w:r>
      <w:r>
        <w:t xml:space="preserve"> </w:t>
      </w:r>
      <w:r>
        <w:rPr>
          <w:i/>
        </w:rPr>
        <w:t xml:space="preserve">Voisiko tässä osassa käsitellä myös keskeiset teemat, kuten tarve (FAO:väestönkasvu, ei lisää viljelymaata, elintason nousu jne.), mitä tehdään tarpeen tyydyttämiseksi, mitä ongelmia/haasteita kohdataan, mitä tulevaisuudessa on…?</w:t>
      </w:r>
      <w:r>
        <w:t xml:space="preserve"> </w:t>
      </w:r>
      <w:r>
        <w:t xml:space="preserve">Tässä luvussa pyritään kuvailemaan millainen kasvintuotannon IoT:n tausta on, millaisista osailmiöistä se koostuu ja mitä kasvintuotannon IoT:stä on kirjoitettu.</w:t>
      </w:r>
      <w:r>
        <w:t xml:space="preserve"> </w:t>
      </w:r>
      <w:r>
        <w:rPr>
          <w:i/>
        </w:rPr>
        <w:t xml:space="preserve">Ompas kömöä kieltä, mutta palataan tähän kun luku on kirjoitet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30" w:name="kasvintuotanon-taustaa"/>
      <w:bookmarkEnd w:id="30"/>
      <w:r>
        <w:t xml:space="preserve">Kasvintuotanon taustaa</w:t>
      </w:r>
    </w:p>
    <w:p>
      <w:pPr>
        <w:pStyle w:val="Heading3"/>
      </w:pPr>
      <w:bookmarkStart w:id="31" w:name="kasvintuotannon-määrittely"/>
      <w:bookmarkEnd w:id="31"/>
      <w:r>
        <w:t xml:space="preserve">Kasvintuotannon määrittely</w:t>
      </w:r>
    </w:p>
    <w:p>
      <w:pPr>
        <w:pStyle w:val="FirstParagraph"/>
      </w:pPr>
      <w:r>
        <w:rPr>
          <w:i/>
        </w:rPr>
        <w:t xml:space="preserve">Tähän kasvintuotannon määritelmä</w:t>
      </w:r>
    </w:p>
    <w:p>
      <w:pPr>
        <w:pStyle w:val="Heading3"/>
      </w:pPr>
      <w:bookmarkStart w:id="32" w:name="kasvintuotannon-historiaa"/>
      <w:bookmarkEnd w:id="32"/>
      <w:r>
        <w:t xml:space="preserve">Kasvintuotannon historiaa</w:t>
      </w:r>
    </w:p>
    <w:p>
      <w:pPr>
        <w:pStyle w:val="FirstParagraph"/>
      </w:pPr>
      <w:r>
        <w:rPr>
          <w:i/>
        </w:rPr>
        <w:t xml:space="preserve">vallankumoukset, nykytilanteeseen johtavat kehityspolut</w:t>
      </w:r>
    </w:p>
    <w:p>
      <w:pPr>
        <w:pStyle w:val="BodyText"/>
      </w:pPr>
      <w:r>
        <w:t xml:space="preserve">Wikipediaa!</w:t>
      </w:r>
    </w:p>
    <w:p>
      <w:pPr>
        <w:pStyle w:val="BodyText"/>
      </w:pPr>
      <w:r>
        <w:t xml:space="preserve">Maatalouden vallankumous</w:t>
      </w:r>
    </w:p>
    <w:p>
      <w:pPr>
        <w:pStyle w:val="BodyText"/>
      </w:pPr>
      <w: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3]</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Heading3"/>
      </w:pPr>
      <w:bookmarkStart w:id="33" w:name="peltokasvituotanto-taustaa"/>
      <w:bookmarkEnd w:id="33"/>
      <w:r>
        <w:t xml:space="preserve">Peltokasvituotanto, taustaa</w:t>
      </w:r>
    </w:p>
    <w:p>
      <w:pPr>
        <w:pStyle w:val="Heading3"/>
      </w:pPr>
      <w:bookmarkStart w:id="34" w:name="puutarhatuotanto-taustaa"/>
      <w:bookmarkEnd w:id="34"/>
      <w:r>
        <w:t xml:space="preserve">Puutarhatuotanto, taustaa</w:t>
      </w:r>
    </w:p>
    <w:p>
      <w:pPr>
        <w:pStyle w:val="Heading3"/>
      </w:pPr>
      <w:bookmarkStart w:id="35" w:name="kasvihuonetuotanto-taustaa"/>
      <w:bookmarkEnd w:id="35"/>
      <w:r>
        <w:t xml:space="preserve">Kasvihuonetuotanto, taustaa</w:t>
      </w:r>
    </w:p>
    <w:p>
      <w:pPr>
        <w:pStyle w:val="Heading2"/>
      </w:pPr>
      <w:bookmarkStart w:id="36" w:name="esineiden-internetin-eli-internet-of-thingsin-taustaa"/>
      <w:bookmarkEnd w:id="36"/>
      <w:r>
        <w:t xml:space="preserve">Esineiden internetin eli Internet of Things:in taustaa</w:t>
      </w:r>
    </w:p>
    <w:p>
      <w:pPr>
        <w:pStyle w:val="FirstParagraph"/>
      </w:pPr>
      <w:r>
        <w:rPr>
          <w:i/>
        </w:rPr>
        <w:t xml:space="preserve">Tähän IoT:n määritelmät, historia</w:t>
      </w:r>
      <w:r>
        <w:t xml:space="preserve"> </w:t>
      </w:r>
      <w:r>
        <w:rPr>
          <w:i/>
        </w:rPr>
        <w:t xml:space="preserve">Madakam et al. 2.2 Genesis, 2.3 Time Series</w:t>
      </w:r>
      <w:r>
        <w:t xml:space="preserve"> </w:t>
      </w:r>
      <w:r>
        <w:rPr>
          <w:i/>
        </w:rPr>
        <w:t xml:space="preserve">Enabling Things to Talk 1 Introduction to the IoT ja 13 Summary and Outlook</w:t>
      </w:r>
      <w:r>
        <w:rPr>
          <w:i/>
        </w:rPr>
        <w:t xml:space="preserve"> </w:t>
      </w:r>
      <w:r>
        <w:rPr>
          <w:i/>
        </w:rPr>
        <w:t xml:space="preserve">Bassi et al. (2016)</w:t>
      </w:r>
    </w:p>
    <w:p>
      <w:pPr>
        <w:pStyle w:val="BodyText"/>
      </w:pPr>
      <w:r>
        <w:rPr>
          <w:i/>
        </w:rPr>
        <w:t xml:space="preserve">historiaa: ensimmäinen IoT-laite oli kokisautomaatti, RFID-tägit ensimmäinen merkittävä</w:t>
      </w:r>
      <w:r>
        <w:rPr>
          <w:i/>
        </w:rPr>
        <w:t xml:space="preserve"> </w:t>
      </w:r>
      <w:r>
        <w:rPr>
          <w:i/>
        </w:rPr>
        <w:t xml:space="preserve">“</w:t>
      </w:r>
      <w:r>
        <w:rPr>
          <w:i/>
        </w:rPr>
        <w:t xml:space="preserve">asia</w:t>
      </w:r>
      <w:r>
        <w:rPr>
          <w:i/>
        </w:rPr>
        <w:t xml:space="preserve">”</w:t>
      </w:r>
      <w:r>
        <w:rPr>
          <w:i/>
        </w:rPr>
        <w:t xml:space="preserve"> </w:t>
      </w:r>
      <w:r>
        <w:rPr>
          <w:i/>
        </w:rPr>
        <w:t xml:space="preserve">(thing) ks. madakamInternetThingsIoT2015</w:t>
      </w:r>
    </w:p>
    <w:p>
      <w:pPr>
        <w:pStyle w:val="BodyText"/>
      </w:pPr>
      <w:r>
        <w:rPr>
          <w:i/>
        </w:rPr>
        <w:t xml:space="preserve">Vermesan &amp; Friessin</w:t>
      </w:r>
      <w:r>
        <w:rPr>
          <w:i/>
        </w:rPr>
        <w:t xml:space="preserve"> </w:t>
      </w:r>
      <w:r>
        <w:rPr>
          <w:i/>
        </w:rPr>
        <w:t xml:space="preserve">“</w:t>
      </w:r>
      <w:r>
        <w:rPr>
          <w:i/>
        </w:rPr>
        <w:t xml:space="preserve">Internet of Things - Global Technological and Societal Trends…</w:t>
      </w:r>
      <w:r>
        <w:rPr>
          <w:i/>
        </w:rPr>
        <w:t xml:space="preserve">”</w:t>
      </w:r>
      <w:r>
        <w:rPr>
          <w:i/>
        </w:rPr>
        <w:t xml:space="preserve"> </w:t>
      </w:r>
      <w:r>
        <w:rPr>
          <w:i/>
        </w:rPr>
        <w:t xml:space="preserve">kuvaa IoT-taustaa hyvin. Entä muut kirjat?</w:t>
      </w:r>
    </w:p>
    <w:p>
      <w:pPr>
        <w:pStyle w:val="BodyText"/>
      </w:pPr>
      <w:r>
        <w:rPr>
          <w:i/>
        </w:rPr>
        <w:t xml:space="preserve">Ks. Muistiinpanoja.md CISCOn Harnessing-IoT-Global-Development.pdf</w:t>
      </w:r>
    </w:p>
    <w:p>
      <w:pPr>
        <w:pStyle w:val="Heading3"/>
      </w:pPr>
      <w:bookmarkStart w:id="37" w:name="teollisuuden-esineiden-internetin-eli-industrial-internet-of-thingsin-taustaa"/>
      <w:bookmarkEnd w:id="37"/>
      <w:r>
        <w:t xml:space="preserve">Teollisuuden esineiden Internetin eli Industrial Internet of Things:in taustaa</w:t>
      </w:r>
    </w:p>
    <w:p>
      <w:pPr>
        <w:pStyle w:val="FirstParagraph"/>
      </w:pPr>
      <w:r>
        <w:rPr>
          <w:i/>
        </w:rPr>
        <w:t xml:space="preserve">Miten IIoT on osa IoTtä…</w:t>
      </w:r>
    </w:p>
    <w:p>
      <w:pPr>
        <w:pStyle w:val="Heading3"/>
      </w:pPr>
      <w:bookmarkStart w:id="38" w:name="maatalouden-esineiden-internetin-eli-agricultural-internet-of-thingsin-taustaa"/>
      <w:bookmarkEnd w:id="38"/>
      <w:r>
        <w:t xml:space="preserve">Maatalouden esineiden Internetin eli Agricultural Internet of Things:in taustaa</w:t>
      </w:r>
    </w:p>
    <w:p>
      <w:pPr>
        <w:pStyle w:val="FirstParagraph"/>
      </w:pPr>
      <w:r>
        <w:rPr>
          <w:i/>
        </w:rPr>
        <w:t xml:space="preserve">…ja miten AIoT on osa IIoTtä.</w:t>
      </w:r>
    </w:p>
    <w:p>
      <w:pPr>
        <w:pStyle w:val="Heading1"/>
      </w:pPr>
      <w:bookmarkStart w:id="39" w:name="opinnäytetyön-tarkoitus-tavoite-ja-tutkimuskysymykset-tutkimussuunnitelma"/>
      <w:bookmarkEnd w:id="39"/>
      <w:r>
        <w:t xml:space="preserve">OPINNÄYTETYÖN TARKOITUS, TAVOITE JA TUTKIMUSKYSYMYKSET / TUTKIMUSSUUNNITELMA</w:t>
      </w:r>
    </w:p>
    <w:p>
      <w:pPr>
        <w:pStyle w:val="Heading2"/>
      </w:pPr>
      <w:bookmarkStart w:id="40" w:name="meta-poistettava-otsikko-1"/>
      <w:bookmarkEnd w:id="40"/>
      <w:r>
        <w:t xml:space="preserve">Meta (poistettava otsikko)</w:t>
      </w:r>
    </w:p>
    <w:p>
      <w:pPr>
        <w:pStyle w:val="FirstParagraph"/>
      </w:pPr>
      <w:r>
        <w:t xml:space="preserve">Tässä luvussa pyritään kuvailemaan toteutetun tutkimuksen tarkoitus, tavoitteet, tutkimuskysymykset, aineisto, menetelmät ja eteneminen.</w:t>
      </w:r>
    </w:p>
    <w:p>
      <w:pPr>
        <w:pStyle w:val="BodyText"/>
      </w:pPr>
      <w:r>
        <w:t xml:space="preserve">Opinnäytetyön keskeinen tutkimusongelma on, että kasvintuotannon IoT-ratkaisut eivät ole laajasti tunnettuja,</w:t>
      </w:r>
      <w:r>
        <w:t xml:space="preserve"> </w:t>
      </w:r>
      <w:r>
        <w:rPr>
          <w:i/>
        </w:rPr>
        <w:t xml:space="preserve">aiheesta ei ole julkaistu yleisluontoisia katsauksia suomen toimintaympäristön näkökulmasta</w:t>
      </w:r>
      <w:r>
        <w:t xml:space="preserve"> </w:t>
      </w:r>
      <w:r>
        <w:t xml:space="preserve">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pyritään toteuttamaan haastatteluaineiston laadullisen kuvailun ja määrällistä menetelmää soveltavan sisällönanalyysin avulla.</w:t>
      </w:r>
    </w:p>
    <w:p>
      <w:pPr>
        <w:pStyle w:val="Heading2"/>
      </w:pPr>
      <w:bookmarkStart w:id="41" w:name="tutkimuksen-tarkoitus"/>
      <w:bookmarkEnd w:id="41"/>
      <w:r>
        <w:t xml:space="preserve">Tutkimuksen tarkoitus</w:t>
      </w:r>
    </w:p>
    <w:p>
      <w:pPr>
        <w:pStyle w:val="FirstParagraph"/>
      </w:pPr>
      <w:r>
        <w:t xml:space="preserve">Opinnäytetyön tarkoituksena on tuottaa lukijalle yleiskuva kasvintuotannossa sovellettavien IoT-ratkaisuiden tilanteesta ja niiden tarjoamista mahdollisuuksista. Tietoa saadaan</w:t>
      </w:r>
      <w:r>
        <w:t xml:space="preserve"> </w:t>
      </w:r>
      <w:r>
        <w:rPr>
          <w:i/>
        </w:rPr>
        <w:t xml:space="preserve">tähän keskeiset asiakokonaisuudet kuten avoimet haasteet jne.</w:t>
      </w:r>
    </w:p>
    <w:p>
      <w:pPr>
        <w:pStyle w:val="Heading2"/>
      </w:pPr>
      <w:bookmarkStart w:id="42" w:name="tutkimuksen-tavoitteet"/>
      <w:bookmarkEnd w:id="42"/>
      <w:r>
        <w:t xml:space="preserve">Tutkimuksen tavoitteet</w:t>
      </w:r>
    </w:p>
    <w:p>
      <w:pPr>
        <w:pStyle w:val="FirstParagraph"/>
      </w:pPr>
      <w:r>
        <w:t xml:space="preserve">Opinnäytetyön tavoitteena on tarjota lukijalle sekä yleiskuva kasvintuotannon IoT-ratkaisuista että lähtökohta lukijan omalle tiedonhaulle aiheeseen tarkemmin tutustuttaessa.</w:t>
      </w:r>
    </w:p>
    <w:p>
      <w:pPr>
        <w:pStyle w:val="Heading2"/>
      </w:pPr>
      <w:bookmarkStart w:id="43" w:name="tutkimuskysymykset"/>
      <w:bookmarkEnd w:id="43"/>
      <w:r>
        <w:t xml:space="preserve">Tutkimuskysymykset</w:t>
      </w:r>
    </w:p>
    <w:p>
      <w:pPr>
        <w:pStyle w:val="Compact"/>
        <w:numPr>
          <w:numId w:val="1007"/>
          <w:ilvl w:val="0"/>
        </w:numPr>
      </w:pPr>
      <w:r>
        <w:t xml:space="preserve">Millaista tutkimusta IoT-teknologioiden soveltamisesta kasvintuotantoon on julkaistu?</w:t>
      </w:r>
    </w:p>
    <w:p>
      <w:pPr>
        <w:pStyle w:val="Compact"/>
        <w:numPr>
          <w:numId w:val="1008"/>
          <w:ilvl w:val="0"/>
        </w:numPr>
      </w:pPr>
      <w:r>
        <w:t xml:space="preserve">Millaisia teknologiasovelluksia tutkimuksissa on esitelty?</w:t>
      </w:r>
    </w:p>
    <w:p>
      <w:pPr>
        <w:pStyle w:val="Compact"/>
        <w:numPr>
          <w:numId w:val="1008"/>
          <w:ilvl w:val="0"/>
        </w:numPr>
      </w:pPr>
      <w:r>
        <w:t xml:space="preserve">Minkä tyyppiset IoT-sovellukset tulevat tutkimusmateriaalissa selkeimmin esille, eli millaisia sovelluksia ja teknologioita on viime aikoina tutkittu?</w:t>
      </w:r>
    </w:p>
    <w:p>
      <w:pPr>
        <w:pStyle w:val="Compact"/>
        <w:numPr>
          <w:numId w:val="1009"/>
          <w:ilvl w:val="0"/>
        </w:numPr>
      </w:pPr>
      <w:r>
        <w:t xml:space="preserve">Miten kasvintuotannossa hyödynnetään IoT-teknologioita?</w:t>
      </w:r>
    </w:p>
    <w:p>
      <w:pPr>
        <w:pStyle w:val="Compact"/>
        <w:numPr>
          <w:numId w:val="1010"/>
          <w:ilvl w:val="0"/>
        </w:numPr>
      </w:pPr>
      <w:r>
        <w:t xml:space="preserve">Millainen IoT-ratkaisuiden yleistilanne kasvintuotannossa on tällä hetkellä?</w:t>
      </w:r>
    </w:p>
    <w:p>
      <w:pPr>
        <w:pStyle w:val="Compact"/>
        <w:numPr>
          <w:numId w:val="1010"/>
          <w:ilvl w:val="0"/>
        </w:numPr>
      </w:pPr>
      <w:r>
        <w:t xml:space="preserve">Millaisia etuja ja hyötyjä IoT-ratkaisut voivat tarjota kasvintuotannossa?</w:t>
      </w:r>
    </w:p>
    <w:p>
      <w:pPr>
        <w:pStyle w:val="Compact"/>
        <w:numPr>
          <w:numId w:val="1010"/>
          <w:ilvl w:val="0"/>
        </w:numPr>
      </w:pPr>
      <w:r>
        <w:t xml:space="preserve">Mitkä ovat kasvintuotannon IoT-ratkaisuiden keskeiset avoimet haasteet?</w:t>
      </w:r>
    </w:p>
    <w:p>
      <w:pPr>
        <w:pStyle w:val="Heading2"/>
      </w:pPr>
      <w:bookmarkStart w:id="44" w:name="tutkimusstrategianmenetelmän-valinta"/>
      <w:bookmarkEnd w:id="44"/>
      <w:r>
        <w:t xml:space="preserve">Tutkimusstrategian/menetelmä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n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 Hirsjärven ja Hurmeen [35] 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w:t>
      </w:r>
      <w:r>
        <w:t xml:space="preserve"> </w:t>
      </w:r>
      <w:r>
        <w:t xml:space="preserve">(Hirsjärvi &amp; Hurme 2015, s. 35)</w:t>
      </w:r>
      <w:r>
        <w:t xml:space="preserve">. Samoin Tuomi ja Sarajärvi [79] kuvailevat haastattelun eduiksi joustavuutta kysymysten käsittelyssä, väärinymmärrysten selvittelyssä, ilmausten selventämisessä ja keskustelussa tiedonantajan kanssa</w:t>
      </w:r>
      <w:r>
        <w:t xml:space="preserve"> </w:t>
      </w:r>
      <w:r>
        <w:t xml:space="preserve">(Tuomi &amp; Sarajärvi 2018, s. 79)</w:t>
      </w:r>
      <w:r>
        <w:t xml:space="preserve">.</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en ja Hurmeen (2015, 35-36) 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Hirsjärvi &amp; Hurme 2015, s. 35–36)</w:t>
      </w:r>
      <w:r>
        <w:t xml:space="preserve"> </w:t>
      </w:r>
      <w:r>
        <w:t xml:space="preserve">Hurme ja Sarajärvi viittaavat kirjassaan Laadullinen tutkimus ja sisällönanalyysi [79] samoihin ongelmiin, kertoen niiden olevan yleisen näkemyksen mukaan pääasiassa menetelmällisiä ja ratkaistavissa haastattelijoiden koulutuksella, rahoituksella jne.</w:t>
      </w:r>
      <w:r>
        <w:t xml:space="preserve"> </w:t>
      </w:r>
      <w:r>
        <w:t xml:space="preserve">(Tuomi &amp; Sarajärvi 2018, s. 79)</w:t>
      </w:r>
      <w:r>
        <w:t xml:space="preserve">.</w:t>
      </w:r>
    </w:p>
    <w:p>
      <w:pPr>
        <w:pStyle w:val="Heading2"/>
      </w:pPr>
      <w:bookmarkStart w:id="45" w:name="kirjallisuuskatsaus"/>
      <w:bookmarkEnd w:id="45"/>
      <w:r>
        <w:t xml:space="preserve">Kirjallisuuskatsaus</w:t>
      </w:r>
    </w:p>
    <w:p>
      <w:pPr>
        <w:pStyle w:val="FirstParagraph"/>
      </w:pPr>
      <w:r>
        <w:t xml:space="preserve">Kirjallisuuskatsauksella voidaan Baumeisterin ja Learyn [311] mukaan rakentaa siltaa kiireisen lukijan ja valtavan, hajallaan olevan teoriatiedon välille. Katsauksella voidaan myös esittää tutkittavasta ilmiöstä laajempia teoreettisia johtopäätöksiä mitä yksittäisen empiirisen tutkimuksen puitteissa on mahdollista.</w:t>
      </w:r>
      <w:r>
        <w:t xml:space="preserve"> </w:t>
      </w:r>
      <w:r>
        <w:t xml:space="preserve">(Baumeister &amp; Leary 1997, s. 311)</w:t>
      </w:r>
      <w:r>
        <w:t xml:space="preserve"> </w:t>
      </w:r>
      <w:r>
        <w:t xml:space="preserve">Kirjassaan Mikä kirjallisuuskatsaus? Salminen [39] kuvailee kirjallisuuskatsausta tutkimusmenetelmänä ja -tekniikkana, jonka avulla voidaan koota yhteen tutkimuksien tuloksia ja näin rakentaa perustaa uusille tutkimustuloksille. Kirjallisuuskatsauksella tehdään siis ’tutkimusta tutkimuksesta’. Hänen mukaansa tutkija voi kirjallisuuskatsauksen avulla laaja-alaisesti ja systemaattisesti kerätä erinomaista materiaalia oman alansa tutkimuksesta.</w:t>
      </w:r>
      <w:r>
        <w:t xml:space="preserve"> </w:t>
      </w:r>
      <w:r>
        <w:t xml:space="preserve">(Salminen 2011, s. 4, 39)</w:t>
      </w:r>
      <w:r>
        <w:t xml:space="preserve"> </w:t>
      </w:r>
      <w:r>
        <w:t xml:space="preserve">Saman suuntaisesti Baumeisterin ja Learyn [312] 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r>
        <w:t xml:space="preserve"> </w:t>
      </w:r>
      <w:r>
        <w:t xml:space="preserve">(Baumeister &amp; Leary 1997, s. 312)</w:t>
      </w:r>
    </w:p>
    <w:p>
      <w:pPr>
        <w:pStyle w:val="BodyText"/>
      </w:pPr>
      <w:r>
        <w:t xml:space="preserve">Kirjallisuuskatsauksella on Hirsjärven et al. [121] mukaan kaksi keskeistä tarkoitusta: Kirjallisuuskatsauksen tulee tuoda esiin, miten ja mistä näkökulmista tutkittavaa ilmiotä on tutkittu sekä miten tekeillä oleva tutkimus liittyy aikaisemmin tehtyihin tutkimuksiin.</w:t>
      </w:r>
      <w:r>
        <w:t xml:space="preserve"> </w:t>
      </w:r>
      <w:r>
        <w:t xml:space="preserve">(Hirsjärvi, Remes &amp; Sajavaara 2009, s. 121)</w:t>
      </w:r>
      <w:r>
        <w:t xml:space="preserve"> </w:t>
      </w:r>
      <w:r>
        <w:t xml:space="preserve">Kirjallisuuskatsauksen tekemiselle Salminen [3] esittää Baumeisterin ja Learyn [312] 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r>
        <w:t xml:space="preserve"> </w:t>
      </w:r>
      <w:r>
        <w:t xml:space="preserve">(Baumeister &amp; Leary 1997, s. 312; Salminen 2011, s. 3)</w:t>
      </w:r>
    </w:p>
    <w:p>
      <w:pPr>
        <w:pStyle w:val="BodyText"/>
      </w:pPr>
      <w:r>
        <w:t xml:space="preserve">Kirjallisuuskatsaus pitää tutkimusmenetelmänä sisällään useita eri tyyppejä. Sen kolmena perustyyppeinä pidetään Salmisen [6] mukaan kuvailevaa ja systemaattista kirjallisuuskatsausta sekä meta-analyysiä. Kirjallisuuskatsauksen tyypin valintaan vaikuttavat tutkittava ilmiö, tutkimuskysymykset ja käytettävät aineistot.</w:t>
      </w:r>
      <w:r>
        <w:t xml:space="preserve"> </w:t>
      </w:r>
      <w:r>
        <w:t xml:space="preserve">(Salminen 2011, s. 6)</w:t>
      </w:r>
      <w:r>
        <w:t xml:space="preserve"> </w:t>
      </w:r>
      <w:r>
        <w:t xml:space="preserve">Onwuegbuzien ja Frelsin [39] 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r>
        <w:t xml:space="preserve"> </w:t>
      </w:r>
      <w:r>
        <w:t xml:space="preserve">(Onwuegbuzie &amp; Frels 2016, s. 39)</w:t>
      </w:r>
      <w:r>
        <w:t xml:space="preserve">.</w:t>
      </w:r>
    </w:p>
    <w:p>
      <w:pPr>
        <w:pStyle w:val="Heading2"/>
      </w:pPr>
      <w:bookmarkStart w:id="46" w:name="kuvaileva-kirjallisuuskatsaus"/>
      <w:bookmarkEnd w:id="46"/>
      <w:r>
        <w:t xml:space="preserve">Kuvaileva kirjallisuuskatsaus</w:t>
      </w:r>
    </w:p>
    <w:p>
      <w:pPr>
        <w:pStyle w:val="FirstParagraph"/>
      </w:pPr>
      <w:r>
        <w:t xml:space="preserve">Tässä opinnäytetyössä käytetään kirjallisuuskatsauksen menetelmänä kuvailevaa kirjallisuuskatsausta. Kuvailevan kirjallisuuskatsauksen orientaatioksi on valittu narratiivinen kirjallisuuskatsaus.</w:t>
      </w:r>
      <w:r>
        <w:t xml:space="preserve"> </w:t>
      </w:r>
      <w:r>
        <w:rPr>
          <w:i/>
        </w:rPr>
        <w:t xml:space="preserve">Aineistojen haun kuvailussa käytetään myös systemaattisen kirjallisuuskatsauksen menetelmiä aineistohaun kuvailussa/dokumentoinnissa.</w:t>
      </w:r>
    </w:p>
    <w:p>
      <w:pPr>
        <w:pStyle w:val="BodyText"/>
      </w:pPr>
      <w:r>
        <w:t xml:space="preserve">Kuvaileva kirjallisuuskatsaus on Salmisen [6] 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r>
        <w:t xml:space="preserve"> </w:t>
      </w:r>
      <w:r>
        <w:t xml:space="preserve">(Salminen 2011, s. 6)</w:t>
      </w:r>
    </w:p>
    <w:p>
      <w:pPr>
        <w:pStyle w:val="BodyText"/>
      </w:pPr>
      <w:r>
        <w:rPr>
          <w:i/>
        </w:rPr>
        <w:t xml:space="preserve">Menetelmän/prosessin vaiheet/kuvaus tähän.</w:t>
      </w:r>
    </w:p>
    <w:p>
      <w:pPr>
        <w:pStyle w:val="Heading3"/>
      </w:pPr>
      <w:bookmarkStart w:id="47" w:name="narratiivinen-kuvaileva-kirjallisuuskatsaus"/>
      <w:bookmarkEnd w:id="47"/>
      <w:r>
        <w:t xml:space="preserve">Narratiivinen kuvaileva kirjallisuuskatsaus</w:t>
      </w:r>
    </w:p>
    <w:p>
      <w:pPr>
        <w:pStyle w:val="FirstParagraph"/>
      </w:pPr>
      <w:r>
        <w:t xml:space="preserve">Salminen [7] 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Salminen 2011, s. 7)</w:t>
      </w:r>
      <w:r>
        <w:t xml:space="preserve"> </w:t>
      </w:r>
      <w:r>
        <w:t xml:space="preserve">Onwuegbuzien ja Frelsin [23] mukaan narratiivinen kirjallisuuskatsaus vetää yhteen ja parhaimmillaan kritisoi tutkimuskohteena olevaa aihetta käsittelevää kirjallisuutta, mutta ei tarjoa laadullisten tai määrällisten tutkimustulosten integraatiota</w:t>
      </w:r>
      <w:r>
        <w:t xml:space="preserve"> </w:t>
      </w:r>
      <w:r>
        <w:t xml:space="preserve">(Onwuegbuzie &amp; Frels 2016, s. 23)</w:t>
      </w:r>
      <w:r>
        <w:t xml:space="preserve">. Saman suuntaisesti Salmisen [7] mukaan menetelmä ei tarjoa varsinaista analyyttistä tulosta</w:t>
      </w:r>
      <w:r>
        <w:t xml:space="preserve"> </w:t>
      </w:r>
      <w:r>
        <w:t xml:space="preserve">(Salminen 2011, s. 7)</w:t>
      </w:r>
      <w:r>
        <w:t xml:space="preserve">.</w:t>
      </w:r>
    </w:p>
    <w:p>
      <w:pPr>
        <w:pStyle w:val="BodyText"/>
      </w:pPr>
      <w:r>
        <w:t xml:space="preserve">Narratiivisen kirjallisuuskatsauksen neljä yleisintä tyyppiä ovat: teoreettinen, historiallinen, metodologinen ja yleinen. Näista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 Salmisen [7] 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r>
        <w:t xml:space="preserve"> </w:t>
      </w:r>
      <w:r>
        <w:t xml:space="preserve">(Salminen 2011, s. 7)</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8" w:name="teemahaastattelu"/>
      <w:bookmarkEnd w:id="48"/>
      <w:r>
        <w:t xml:space="preserve">Teemahaastattelu</w:t>
      </w:r>
    </w:p>
    <w:p>
      <w:pPr>
        <w:pStyle w:val="FirstParagraph"/>
      </w:pPr>
      <w:r>
        <w:t xml:space="preserve">Hirsjärvi ja Hurme (2015, 43, 47-48) 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 (</w:t>
      </w:r>
      <w:r>
        <w:t xml:space="preserve">Hirsjärvi &amp; Hurme (2015)</w:t>
      </w:r>
      <w:r>
        <w:t xml:space="preserve">, 43, 47-48) Tuomi ja Sarajärvi (2018) puolestaan asettavat teemahaastattelun samaan väliin, mutta lähelle strukturoimatonta haastattelua eli syvähaastattelua</w:t>
      </w:r>
      <w:r>
        <w:t xml:space="preserve"> </w:t>
      </w:r>
      <w:r>
        <w:t xml:space="preserve">(Tuomi &amp; Sarajärvi 2018)</w:t>
      </w:r>
      <w:r>
        <w:t xml:space="preserve">.</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 Tuomin ja Sarajärven [81] 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r>
        <w:t xml:space="preserve"> </w:t>
      </w:r>
      <w:r>
        <w:t xml:space="preserve">(Tuomi &amp; Sarajärvi 2018, s. 81)</w:t>
      </w:r>
    </w:p>
    <w:p>
      <w:pPr>
        <w:pStyle w:val="Heading2"/>
      </w:pPr>
      <w:bookmarkStart w:id="49" w:name="sisällönanalyysi"/>
      <w:bookmarkEnd w:id="49"/>
      <w:r>
        <w:t xml:space="preserve">Sisällönanalyysi</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 Tuomin ja Sarajärven (2018, 103, 117) 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w:t>
      </w:r>
      <w:r>
        <w:t xml:space="preserve">Tuomi &amp; Sarajärvi (2018)</w:t>
      </w:r>
      <w:r>
        <w:t xml:space="preserve">, 103, 117) Artikkelissaan Simsalabim, sisällönanalyysi ja koodaamisen haasteet Salo (2015) 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 Tuomin ja Sarajärven (2018) näkemystä sisällönanalyysistä teoreettisena kehyksenä eikä sisällönanalyysi hänen mukaansa ole käyttökelpoinen analyysin perustaksi.</w:t>
      </w:r>
      <w:r>
        <w:t xml:space="preserve"> </w:t>
      </w:r>
      <w:r>
        <w:t xml:space="preserve">(Salo 2015)</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ja Sarajärvi (2018, 104-107) 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tältöön. Sisällönanalyysissä on Tuomin mukaan kaikkiaan kyse laadullisen aineiston pilkkomisesta ja ryhmittelystä erilaisten aihepiirien mukaan, mikä mahdollistaa tiettyjen teemojen esiintymisen vertailun aineistossa.</w:t>
      </w:r>
      <w:r>
        <w:t xml:space="preserve"> </w:t>
      </w:r>
      <w:r>
        <w:t xml:space="preserve">(Tuomi &amp; Sarajärvi 2018, s. 104–107)</w:t>
      </w:r>
    </w:p>
    <w:p>
      <w:pPr>
        <w:pStyle w:val="BodyText"/>
      </w:pPr>
      <w:r>
        <w:t xml:space="preserve">Sisällönanalyysissä voidaan käyttää Eskolan [212] kirjassa Ikkunoita tutkimusmetodeihin 2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 Tuomin ja Sarajärven (2018, 107-109) 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 Tuomin ja Sarajärven [127] 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r>
        <w:t xml:space="preserve"> </w:t>
      </w:r>
      <w:r>
        <w:t xml:space="preserve">(Tuomi &amp; Sarajärvi 2018, s. 107–109, 127; Valli 2018, s. 212)</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2"/>
      </w:pPr>
      <w:bookmarkStart w:id="50" w:name="aineisto-ja-tutkimusmenetelmät"/>
      <w:bookmarkEnd w:id="50"/>
      <w:r>
        <w:t xml:space="preserve">Aineisto ja (tutkimus)menetelmät</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w:t>
      </w:r>
    </w:p>
    <w:p>
      <w:pPr>
        <w:pStyle w:val="Heading3"/>
      </w:pPr>
      <w:bookmarkStart w:id="51" w:name="kuvaileva-kirjallisuuskatsaus-1"/>
      <w:bookmarkEnd w:id="51"/>
      <w:r>
        <w:t xml:space="preserve">Kuvaileva kirjallisuuskatsa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Heading4"/>
      </w:pPr>
      <w:bookmarkStart w:id="52" w:name="kuvailevan-kirjallisuuskatsausksen-toteutus"/>
      <w:bookmarkEnd w:id="52"/>
      <w:r>
        <w:t xml:space="preserve">Kuvailevan kirjallisuuskatsausksen toteutus</w:t>
      </w:r>
    </w:p>
    <w:p>
      <w:pPr>
        <w:pStyle w:val="FirstParagraph"/>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w:t>
      </w:r>
    </w:p>
    <w:p>
      <w:pPr>
        <w:pStyle w:val="Heading5"/>
      </w:pPr>
      <w:bookmarkStart w:id="53" w:name="kirjallisuuskatsauksen-aineistojen-haku"/>
      <w:bookmarkEnd w:id="53"/>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r>
        <w:t xml:space="preserve"> </w:t>
      </w:r>
      <w:r>
        <w:t xml:space="preserve">* Passport Global Market (http://go.euromonitor.com/passport),</w:t>
      </w:r>
      <w:r>
        <w:t xml:space="preserve"> </w:t>
      </w:r>
      <w:r>
        <w:t xml:space="preserve">* Doria (http://www.doria.fi),</w:t>
      </w:r>
      <w:r>
        <w:t xml:space="preserve"> </w:t>
      </w:r>
      <w:r>
        <w:t xml:space="preserve">* Elsevier ScienceDirect Freedom Collection (https://www.elsevier.com/solutions/sciencedirect),</w:t>
      </w:r>
      <w:r>
        <w:t xml:space="preserve"> </w:t>
      </w:r>
      <w:r>
        <w:t xml:space="preserve">* EBSCO Academic Search Elite (https://www.ebsco.com/products/research-databases/academic-search-elite),</w:t>
      </w:r>
      <w:r>
        <w:t xml:space="preserve"> </w:t>
      </w:r>
      <w:r>
        <w:t xml:space="preserve">* Sage Premier SAGE Journals Online (https://uk.sagepub.com/en-gb/eur/sage-premier),</w:t>
      </w:r>
      <w:r>
        <w:t xml:space="preserve"> </w:t>
      </w:r>
      <w:r>
        <w:t xml:space="preserve">* IEEE Xplore Electronic Library (https://ieeexplore.ieee.org/Xplore/home.jsp).</w:t>
      </w:r>
    </w:p>
    <w:p>
      <w:pPr>
        <w:pStyle w:val="BodyText"/>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r>
        <w:t xml:space="preserve"> </w:t>
      </w:r>
      <w:r>
        <w:t xml:space="preserve">* Aaltodoc (https://aaltodoc.aalto.fi)</w:t>
      </w:r>
      <w:r>
        <w:t xml:space="preserve"> </w:t>
      </w:r>
      <w:r>
        <w:t xml:space="preserve">* EBSCO Academic Search Elite (https://www.ebsco.com/products/research-databases/academic-search-elite)</w:t>
      </w:r>
      <w:r>
        <w:t xml:space="preserve"> </w:t>
      </w:r>
      <w:r>
        <w:t xml:space="preserve">* ACM Digital Library</w:t>
      </w:r>
      <w:r>
        <w:t xml:space="preserve"> </w:t>
      </w:r>
      <w:r>
        <w:t xml:space="preserve">* ProQuest Business Premium</w:t>
      </w:r>
      <w:r>
        <w:t xml:space="preserve"> </w:t>
      </w:r>
      <w:r>
        <w:t xml:space="preserve">* Dart</w:t>
      </w:r>
      <w:r>
        <w:t xml:space="preserve"> </w:t>
      </w:r>
      <w:r>
        <w:t xml:space="preserve">* Passport Global Market (http://go.euromonitor.com/passport)</w:t>
      </w:r>
      <w:r>
        <w:t xml:space="preserve"> </w:t>
      </w:r>
      <w:r>
        <w:t xml:space="preserve">* Sage Premier SAGE Journals Online (https://uk.sagepub.com/en-gb/eur/sage-premier)</w:t>
      </w:r>
      <w:r>
        <w:t xml:space="preserve"> </w:t>
      </w:r>
      <w:r>
        <w:t xml:space="preserve">* Theseus (https://www.theseus.fi)</w:t>
      </w:r>
      <w:r>
        <w:t xml:space="preserve"> </w:t>
      </w:r>
      <w:r>
        <w:t xml:space="preserve">* Elsevier ScienceDirect Freedom Collection (https://www.elsevier.com/solutions/sciencedirect)</w:t>
      </w:r>
      <w:r>
        <w:t xml:space="preserve"> </w:t>
      </w:r>
      <w:r>
        <w:t xml:space="preserve">* IEEE Xplore Electronic Library (https://ieeexplore.ieee.org/Xplore/home.jsp)</w:t>
      </w:r>
    </w:p>
    <w:p>
      <w:pPr>
        <w:pStyle w:val="BodyText"/>
      </w:pPr>
      <w:r>
        <w:t xml:space="preserve">Näiden lisäksi käytettiin Google Scholar -hakukonetta (https://scholar.google.fi) ja ResearchGate-tutkimusportaalia (https://www.researchgate.net).</w:t>
      </w:r>
    </w:p>
    <w:p>
      <w:pPr>
        <w:pStyle w:val="BodyText"/>
      </w:pPr>
      <w:r>
        <w:t xml:space="preserve">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6"/>
      </w:pPr>
      <w:bookmarkStart w:id="54" w:name="asiasanojen-valintaperusteet"/>
      <w:bookmarkEnd w:id="54"/>
      <w:r>
        <w:t xml:space="preserve">Asiasanojen valintaperusteet</w:t>
      </w:r>
    </w:p>
    <w:p>
      <w:pPr>
        <w:pStyle w:val="FirstParagraph"/>
      </w:pPr>
      <w:r>
        <w:t xml:space="preserve">Alustavissa aineistohauissa löydettyjen julkaisujen asiasanojen sekä löydettyjen kirjallisuuskatsausten käyttämien hakusanojen joukosta koottiin tutkittavalle ilmiölle keskeisimmät hakusanat. Asiasanojen valinnassa käytettiin vain englanninkielisiä sanoja, koska suomenkielisten aineistojen arveltiin käyttävän sekä suomen- että englanninkielisiä asiasanoja ja löytyvän englanninkielisten asiasanojen avulla. IoT:tä käsittelevien yleisteosten asiasanat jätettiin pois, koska kirjojen ilmiölle merkityksellisiksi arvioidut asiasanat toistuivat myös muualla aineistossa ja ne tulivat valituiksi sitä kautta. Lisäksi kirjallisuuskatsauksen seuraavissa vaiheissa ei enää haettu IoT:tä yleisesti käsittelevää kirjallisuutta. Samoin pois jätettiin asiasanat, jotka eivät selkeästi liity kasvintuotannon IoT:n tutkimukseen ja teknologiaratkaisuihin.</w:t>
      </w:r>
    </w:p>
    <w:p>
      <w:pPr>
        <w:pStyle w:val="BodyText"/>
      </w:pPr>
      <w:r>
        <w:t xml:space="preserve">Kirjallisuuskatsausten hakuun käytettiin hakusanoina alustavissa aineistohauissa löydettyjen kirjallisuuskatsausten asiasanoja. Useiten toistuvat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w:t>
      </w:r>
      <w:r>
        <w:t xml:space="preserve">valittiin ensimmäiseksi hakusanaryhmäksi. Toiseksi hakusanaryhmäksi valittiin kirjallisuuskatsauksia koskevat asiasanat</w:t>
      </w:r>
      <w:r>
        <w:t xml:space="preserve"> </w:t>
      </w:r>
      <w:r>
        <w:t xml:space="preserve">“</w:t>
      </w:r>
      <w:r>
        <w:t xml:space="preserve">literature review</w:t>
      </w:r>
      <w:r>
        <w:t xml:space="preserve">”</w:t>
      </w:r>
      <w:r>
        <w:t xml:space="preserve">,</w:t>
      </w:r>
      <w:r>
        <w:t xml:space="preserve"> </w:t>
      </w:r>
      <w:r>
        <w:t xml:space="preserve">“</w:t>
      </w:r>
      <w:r>
        <w:t xml:space="preserve">Systematic literature review</w:t>
      </w:r>
      <w:r>
        <w:t xml:space="preserve">”</w:t>
      </w:r>
      <w:r>
        <w:t xml:space="preserve"> </w:t>
      </w:r>
      <w:r>
        <w:t xml:space="preserve">sekä</w:t>
      </w:r>
      <w:r>
        <w:t xml:space="preserve"> </w:t>
      </w:r>
      <w:r>
        <w:t xml:space="preserve">“</w:t>
      </w:r>
      <w:r>
        <w:t xml:space="preserve">Survey</w:t>
      </w:r>
      <w:r>
        <w:t xml:space="preserve">”</w:t>
      </w:r>
      <w:r>
        <w:t xml:space="preserve">. Kolmanteen hakusanaryhmään valittiin sellaiset asiasanat, joiden arvioitiin toistuvan kirjallisuuskatsauksissa ja joita ei valittu edellisiin ryhmiin. Kolmanteen ryhmään lisättiin vielä Precision Agriculture, jolloin kolmannen hakusanaryhmään kuuluvat:</w:t>
      </w:r>
      <w:r>
        <w:t xml:space="preserve"> </w:t>
      </w:r>
      <w:r>
        <w:t xml:space="preserve">Agriculture</w:t>
      </w:r>
      <w:r>
        <w:t xml:space="preserve"> </w:t>
      </w:r>
      <w:r>
        <w:t xml:space="preserve">Agro-industry</w:t>
      </w:r>
      <w:r>
        <w:t xml:space="preserve"> </w:t>
      </w:r>
      <w:r>
        <w:t xml:space="preserve">Big data analysis</w:t>
      </w:r>
      <w:r>
        <w:t xml:space="preserve"> </w:t>
      </w:r>
      <w:r>
        <w:t xml:space="preserve">Consumer Information</w:t>
      </w:r>
      <w:r>
        <w:t xml:space="preserve"> </w:t>
      </w:r>
      <w:r>
        <w:t xml:space="preserve">Environmental monitoring</w:t>
      </w:r>
      <w:r>
        <w:t xml:space="preserve"> </w:t>
      </w:r>
      <w:r>
        <w:t xml:space="preserve">IIoT</w:t>
      </w:r>
      <w:r>
        <w:t xml:space="preserve"> </w:t>
      </w:r>
      <w:r>
        <w:t xml:space="preserve">Industrial Internet of Things</w:t>
      </w:r>
      <w:r>
        <w:t xml:space="preserve"> </w:t>
      </w:r>
      <w:r>
        <w:t xml:space="preserve">Precision Farming</w:t>
      </w:r>
      <w:r>
        <w:t xml:space="preserve"> </w:t>
      </w:r>
      <w:r>
        <w:t xml:space="preserve">Precision Agriculture</w:t>
      </w:r>
      <w:r>
        <w:t xml:space="preserve"> </w:t>
      </w:r>
      <w:r>
        <w:t xml:space="preserve">Smart Farming</w:t>
      </w:r>
    </w:p>
    <w:p>
      <w:pPr>
        <w:pStyle w:val="BodyText"/>
      </w:pPr>
      <w:r>
        <w:t xml:space="preserve">Aineiston hakuun käytettiin löydettyjen kirjallisuuskatsausten hakulauseissa käytettyjä hakusanoja, joista valittiin arviolta keskeisimmät kasvintuotannon IoT-ratkaisuiden ja tutkimuksen näkökulmista. Näihin lisättiin muissa aikaisemmissa vaiheissa löydetyt asiasanat, joiden arvioitiin parantavan hakutulosten kattavuutta. Asiasanoista muodostettiin hakulause, jonka hakusanat on jaettu kahteen ryhmään. Ensimmäiseen ryhmää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ksi ryhmäksi valittiin asiasanat:</w:t>
      </w:r>
      <w:r>
        <w:t xml:space="preserve"> </w:t>
      </w:r>
      <w:r>
        <w:t xml:space="preserve">Agriculture</w:t>
      </w:r>
      <w:r>
        <w:t xml:space="preserve"> </w:t>
      </w:r>
      <w:r>
        <w:t xml:space="preserve">Precision Agriculture</w:t>
      </w:r>
      <w:r>
        <w:t xml:space="preserve"> </w:t>
      </w:r>
      <w:r>
        <w:t xml:space="preserve">Smart Agriculture</w:t>
      </w:r>
      <w:r>
        <w:t xml:space="preserve"> </w:t>
      </w:r>
      <w:r>
        <w:t xml:space="preserve">Smart Farming</w:t>
      </w:r>
      <w:r>
        <w:t xml:space="preserve"> </w:t>
      </w:r>
      <w:r>
        <w:t xml:space="preserve">Precision Farming</w:t>
      </w:r>
      <w:r>
        <w:t xml:space="preserve"> </w:t>
      </w:r>
      <w:r>
        <w:t xml:space="preserve">Web of Things</w:t>
      </w:r>
      <w:r>
        <w:t xml:space="preserve"> </w:t>
      </w:r>
      <w:r>
        <w:t xml:space="preserve">IoT applications</w:t>
      </w:r>
      <w:r>
        <w:t xml:space="preserve"> </w:t>
      </w:r>
      <w:r>
        <w:t xml:space="preserve">Plant Production</w:t>
      </w:r>
      <w:r>
        <w:t xml:space="preserve"> </w:t>
      </w:r>
      <w:r>
        <w:t xml:space="preserve">Agriculture technology</w:t>
      </w:r>
      <w:r>
        <w:t xml:space="preserve"> </w:t>
      </w:r>
      <w:r>
        <w:t xml:space="preserve">Agricultural industry</w:t>
      </w:r>
      <w:r>
        <w:t xml:space="preserve"> </w:t>
      </w:r>
      <w:r>
        <w:t xml:space="preserve">Agribusiness</w:t>
      </w:r>
      <w:r>
        <w:t xml:space="preserve"> </w:t>
      </w:r>
      <w:r>
        <w:t xml:space="preserve">Agricultural products</w:t>
      </w:r>
      <w:r>
        <w:t xml:space="preserve"> </w:t>
      </w:r>
      <w:r>
        <w:t xml:space="preserve">Agroindustry</w:t>
      </w:r>
      <w:r>
        <w:t xml:space="preserve"> </w:t>
      </w:r>
      <w:r>
        <w:t xml:space="preserve">Big Data</w:t>
      </w:r>
      <w:r>
        <w:t xml:space="preserve"> </w:t>
      </w:r>
      <w:r>
        <w:t xml:space="preserve">Greenhouses</w:t>
      </w:r>
      <w:r>
        <w:t xml:space="preserve"> </w:t>
      </w:r>
      <w:r>
        <w:t xml:space="preserve">Smart Environments</w:t>
      </w:r>
      <w:r>
        <w:t xml:space="preserve"> </w:t>
      </w:r>
      <w:r>
        <w:t xml:space="preserve">Plant factories</w:t>
      </w:r>
      <w:r>
        <w:t xml:space="preserve"> </w:t>
      </w:r>
      <w:r>
        <w:t xml:space="preserve">Product Traceability</w:t>
      </w:r>
      <w:r>
        <w:t xml:space="preserve"> </w:t>
      </w:r>
      <w:r>
        <w:t xml:space="preserve">Drones</w:t>
      </w:r>
      <w:r>
        <w:t xml:space="preserve"> </w:t>
      </w:r>
      <w:r>
        <w:t xml:space="preserve">Cloud Computing</w:t>
      </w:r>
      <w:r>
        <w:t xml:space="preserve"> </w:t>
      </w:r>
      <w:r>
        <w:t xml:space="preserve">Environmental monitoring</w:t>
      </w:r>
      <w:r>
        <w:t xml:space="preserve"> </w:t>
      </w:r>
      <w:r>
        <w:t xml:space="preserve">Wireless Sensor Networks</w:t>
      </w:r>
      <w:r>
        <w:t xml:space="preserve"> </w:t>
      </w:r>
      <w:r>
        <w:t xml:space="preserve">Sensor discovery</w:t>
      </w:r>
      <w:r>
        <w:t xml:space="preserve"> </w:t>
      </w:r>
      <w:r>
        <w:t xml:space="preserve">Sensor integration</w:t>
      </w:r>
      <w:r>
        <w:t xml:space="preserve"> </w:t>
      </w:r>
      <w:r>
        <w:t xml:space="preserve">Sensor-cloud</w:t>
      </w:r>
      <w:r>
        <w:t xml:space="preserve"> </w:t>
      </w:r>
      <w:r>
        <w:t xml:space="preserve">Sensor-cloud for agricultural applications</w:t>
      </w:r>
      <w:r>
        <w:t xml:space="preserve"> </w:t>
      </w:r>
      <w:r>
        <w:t xml:space="preserve">Equipment status</w:t>
      </w:r>
      <w:r>
        <w:t xml:space="preserve"> </w:t>
      </w:r>
      <w:r>
        <w:t xml:space="preserve">“</w:t>
      </w:r>
      <w:r>
        <w:t xml:space="preserve">Telemetry</w:t>
      </w:r>
      <w:r>
        <w:t xml:space="preserve">”</w:t>
      </w:r>
      <w:r>
        <w:t xml:space="preserve"> </w:t>
      </w:r>
      <w:r>
        <w:t xml:space="preserve">Telemetry applications</w:t>
      </w:r>
      <w:r>
        <w:t xml:space="preserve"> </w:t>
      </w:r>
      <w:r>
        <w:t xml:space="preserve">Ubiquitous sensing</w:t>
      </w:r>
      <w:r>
        <w:t xml:space="preserve"> </w:t>
      </w:r>
      <w:r>
        <w:t xml:space="preserve">Food production</w:t>
      </w:r>
      <w:r>
        <w:t xml:space="preserve"> </w:t>
      </w:r>
      <w:r>
        <w:t xml:space="preserve">Horticulture</w:t>
      </w:r>
      <w:r>
        <w:t xml:space="preserve"> </w:t>
      </w:r>
      <w:r>
        <w:t xml:space="preserve">Irrigation</w:t>
      </w:r>
      <w:r>
        <w:t xml:space="preserve"> </w:t>
      </w:r>
      <w:r>
        <w:t xml:space="preserve">Crop</w:t>
      </w:r>
      <w:r>
        <w:t xml:space="preserve"> </w:t>
      </w:r>
      <w:r>
        <w:t xml:space="preserve">Cereals</w:t>
      </w:r>
      <w:r>
        <w:t xml:space="preserve"> </w:t>
      </w:r>
      <w:r>
        <w:t xml:space="preserve">Fruit</w:t>
      </w:r>
      <w:r>
        <w:t xml:space="preserve"> </w:t>
      </w:r>
      <w:r>
        <w:t xml:space="preserve">Vegetable</w:t>
      </w:r>
      <w:r>
        <w:t xml:space="preserve"> </w:t>
      </w:r>
      <w:r>
        <w:t xml:space="preserve">Climate</w:t>
      </w:r>
      <w:r>
        <w:t xml:space="preserve"> </w:t>
      </w:r>
      <w:r>
        <w:t xml:space="preserve">Drought</w:t>
      </w:r>
      <w:r>
        <w:t xml:space="preserve"> </w:t>
      </w:r>
      <w:r>
        <w:t xml:space="preserve">Farm</w:t>
      </w:r>
      <w:r>
        <w:t xml:space="preserve"> </w:t>
      </w:r>
      <w:r>
        <w:t xml:space="preserve">Farming</w:t>
      </w:r>
      <w:r>
        <w:t xml:space="preserve"> </w:t>
      </w:r>
      <w:r>
        <w:t xml:space="preserve">Feed production</w:t>
      </w:r>
      <w:r>
        <w:t xml:space="preserve"> </w:t>
      </w:r>
      <w:r>
        <w:t xml:space="preserve">Fertilizers</w:t>
      </w:r>
      <w:r>
        <w:t xml:space="preserve"> </w:t>
      </w:r>
      <w:r>
        <w:t xml:space="preserve">Flooding</w:t>
      </w:r>
      <w:r>
        <w:t xml:space="preserve"> </w:t>
      </w:r>
      <w:r>
        <w:t xml:space="preserve">Forecast</w:t>
      </w:r>
      <w:r>
        <w:t xml:space="preserve"> </w:t>
      </w:r>
      <w:r>
        <w:t xml:space="preserve">Fruit storage</w:t>
      </w:r>
      <w:r>
        <w:t xml:space="preserve"> </w:t>
      </w:r>
      <w:r>
        <w:t xml:space="preserve">Harvesting</w:t>
      </w:r>
      <w:r>
        <w:t xml:space="preserve"> </w:t>
      </w:r>
      <w:r>
        <w:t xml:space="preserve">Industrial</w:t>
      </w:r>
      <w:r>
        <w:t xml:space="preserve"> </w:t>
      </w:r>
      <w:r>
        <w:t xml:space="preserve">Pest</w:t>
      </w:r>
      <w:r>
        <w:t xml:space="preserve"> </w:t>
      </w:r>
      <w:r>
        <w:t xml:space="preserve">Plant</w:t>
      </w:r>
      <w:r>
        <w:t xml:space="preserve"> </w:t>
      </w:r>
      <w:r>
        <w:t xml:space="preserve">Seed</w:t>
      </w:r>
      <w:r>
        <w:t xml:space="preserve"> </w:t>
      </w:r>
      <w:r>
        <w:t xml:space="preserve">Water</w:t>
      </w:r>
      <w:r>
        <w:t xml:space="preserve"> </w:t>
      </w:r>
      <w:r>
        <w:t xml:space="preserve">Weather</w:t>
      </w:r>
    </w:p>
    <w:p>
      <w:pPr>
        <w:pStyle w:val="Heading3"/>
      </w:pPr>
      <w:bookmarkStart w:id="55" w:name="asiantuntijoiden-teemahaastattelut"/>
      <w:bookmarkEnd w:id="55"/>
      <w:r>
        <w:t xml:space="preserve">Asiantuntijoiden teemahaastattelut</w:t>
      </w:r>
    </w:p>
    <w:p>
      <w:pPr>
        <w:pStyle w:val="Heading4"/>
      </w:pPr>
      <w:bookmarkStart w:id="56" w:name="meta-poistettava-otsikko-2"/>
      <w:bookmarkEnd w:id="56"/>
      <w:r>
        <w:t xml:space="preserve">Meta (poistettava otsikko)</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 Kanasen (2010) mukaan haastattelutilanteissa voi ilmetä ennalta arvaamattomia polkuja, joita haastattelijan tulisi voida joustavasti seurata niiden ilmetessä</w:t>
      </w:r>
      <w:r>
        <w:t xml:space="preserve"> </w:t>
      </w:r>
      <w:r>
        <w:t xml:space="preserve">(Kananen 2010, s. 56)</w:t>
      </w:r>
      <w:r>
        <w:t xml:space="preserve">.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4"/>
      </w:pPr>
      <w:bookmarkStart w:id="57" w:name="haastateltavien-valinta"/>
      <w:bookmarkEnd w:id="57"/>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 Hirsjärven ja Hurmeen [59] 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 Hirsjärven ja Hurmeen [59] sekä Tuomin ja Sarajärven [99] kuvailevan lumipallomenetelmän omaisesti hankkimaan uusia kontakteja. (</w:t>
      </w:r>
      <w:r>
        <w:t xml:space="preserve">Hirsjärvi &amp; Hurme (2015)</w:t>
      </w:r>
      <w:r>
        <w:t xml:space="preserve">, 59;</w:t>
      </w:r>
      <w:r>
        <w:t xml:space="preserve"> </w:t>
      </w:r>
      <w:r>
        <w:t xml:space="preserve">Tuomi &amp; Sarajärvi (2018)</w:t>
      </w:r>
      <w:r>
        <w:t xml:space="preserve">, 99)</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4"/>
      </w:pPr>
      <w:bookmarkStart w:id="58" w:name="teemahaastatteluiden-toteutus"/>
      <w:bookmarkEnd w:id="58"/>
      <w:r>
        <w:t xml:space="preserve">Teemahaastatteluiden toteutus</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Haastattelun teemoja voitiin järjestellä uudelleen myös haastattelutilanteen niin vaatiessa, myötäillen haastattelun kulkua teemasta toisee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Haastattelujen litteroinnissa käytetään yleiskielistä litterointia. Yleiskielistä litterointia tarkempaa sanatarkkaa litterointia on käytetty, jos yleiskielisellä litteroinnilla on arvioitu olevan mahdollisesti tarkoitusta muuttava vaikutus.</w:t>
      </w:r>
    </w:p>
    <w:p>
      <w:pPr>
        <w:pStyle w:val="Heading4"/>
      </w:pPr>
      <w:bookmarkStart w:id="59" w:name="haastatteluaineiston-analyysimenetelmä"/>
      <w:bookmarkEnd w:id="59"/>
      <w:r>
        <w:t xml:space="preserve">Haastatteluaineiston analyysimenetelmä</w:t>
      </w:r>
    </w:p>
    <w:p>
      <w:pPr>
        <w:pStyle w:val="Heading5"/>
      </w:pPr>
      <w:bookmarkStart w:id="60" w:name="meta-poistettava-otsikko-3"/>
      <w:bookmarkEnd w:id="60"/>
      <w:r>
        <w:t xml:space="preserve">Meta (poistettava otsikko)</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5"/>
      </w:pPr>
      <w:bookmarkStart w:id="61" w:name="sisällönanalyysi-1"/>
      <w:bookmarkEnd w:id="61"/>
      <w:r>
        <w:t xml:space="preserve">Sisällönanalyysi</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uvaajia ja lämpökarttoja, jotka perustuvat haastatteluaineistosta löydettyjen ilmaisujen esiintymien lukumääriin ja niiden keskinäisiin suhteisiin.</w:t>
      </w:r>
    </w:p>
    <w:p>
      <w:pPr>
        <w:pStyle w:val="BodyText"/>
      </w:pPr>
      <w:r>
        <w:t xml:space="preserve">Käytetyn menetelmän avulla pyritään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6"/>
      </w:pPr>
      <w:bookmarkStart w:id="62" w:name="sisällönanalyysin-kulku"/>
      <w:bookmarkEnd w:id="62"/>
      <w:r>
        <w:t xml:space="preserve">Sisällönanalyysin kulku</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uvaajia taulukoiduista ja uudelleenjärjestellyistä havainnoista. Analyysin johtopäätöksiä tehdään – ottaen huomioon koodien havainnoinnin epävarmuustekijät – kuvaaj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6"/>
      </w:pPr>
      <w:bookmarkStart w:id="63" w:name="haastatteluaineiston-koodaus-ja-koodien-kategorisointi"/>
      <w:bookmarkEnd w:id="63"/>
      <w:r>
        <w:t xml:space="preserve">Haastatteluaineiston koodaus ja koodien kategorisointi</w:t>
      </w:r>
    </w:p>
    <w:p>
      <w:pPr>
        <w:pStyle w:val="FirstParagraph"/>
      </w:pPr>
      <w:r>
        <w:t xml:space="preserve">Haastattelujen litteroinneista kirjoitettujen yleiskielisten tekstien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6"/>
      </w:pPr>
      <w:bookmarkStart w:id="64" w:name="haastatteluaineiston-koodien-taulukointi"/>
      <w:bookmarkEnd w:id="64"/>
      <w:r>
        <w:t xml:space="preserve">Haastatteluaineiston koodien taulukointi</w:t>
      </w:r>
    </w:p>
    <w:p>
      <w:pPr>
        <w:pStyle w:val="FirstParagraph"/>
      </w:pPr>
      <w:r>
        <w:t xml:space="preserve">Kategoriat, alikategoriat ja koodit havaintoineen taulukoitiin.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uvaaji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uvaajat havaintojen määristä. Kuvaaji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uvaajat, joista nähdään kategorioiden jakautuminen haastatteluissa sekä koodien määrien että koodien havaintomäärien mukaan, niiden jakautuminen haastatteluihin ja eriteltynä kategorioittain. Näistä kuvaaj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R heatmap.2).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uvaaja. Taulukon ja kuvaajan avulla voidaan arvioida haastatteluaineiston keskeisimpien teemojen yleisyyttä.</w:t>
      </w:r>
    </w:p>
    <w:p>
      <w:pPr>
        <w:pStyle w:val="Heading6"/>
      </w:pPr>
      <w:bookmarkStart w:id="65" w:name="haastatteluaineiston-analysointi-taulukoitujen-tietojen-avulla"/>
      <w:bookmarkEnd w:id="65"/>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uvaajat, joiden muodosta ja koosta voidaan tehdä havaintoja koodien jakautumisesta sekä haastatteluiden välillä että kategorioiden sisällä kussakin haastattelussa. Lisäksi kaikkien havaintojen yhdistävän taulukon kuvaaja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uvaaja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6"/>
      </w:pPr>
      <w:bookmarkStart w:id="66" w:name="haastatteluaineistosta-johtopäätösten-vetäminen-analyysin-perusteella"/>
      <w:bookmarkEnd w:id="66"/>
      <w:r>
        <w:t xml:space="preserve">Haastatteluaineistosta johtopäätösten vetäminen analyysin perusteella</w:t>
      </w:r>
    </w:p>
    <w:p>
      <w:pPr>
        <w:pStyle w:val="FirstParagraph"/>
      </w:pPr>
      <w:r>
        <w:t xml:space="preserve">Kategorioiden ja teemojen määrien kuvaaji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 Ryhmien yleisimpien koodien samankaltaisuutta muihin koodeihin verrattuna tarkasteltiin myös laaditun lämpökartan ja dendogrammin avulla. Lämpökartta havainnollistaa koodien haastattelukohtaisten havaintomäärien välisiä yhteneväisyyksiä ja eroavaisuuksia. Karttaa havainnoidessa tulee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67" w:name="tutkimustulokset"/>
      <w:bookmarkEnd w:id="67"/>
      <w:r>
        <w:t xml:space="preserve">TUTKIMUSTULOKSET</w:t>
      </w:r>
    </w:p>
    <w:p>
      <w:pPr>
        <w:pStyle w:val="Heading2"/>
      </w:pPr>
      <w:bookmarkStart w:id="68" w:name="meta-poistettava-otsikko-4"/>
      <w:bookmarkEnd w:id="68"/>
      <w:r>
        <w:t xml:space="preserve">Meta (poistettava otsikko)</w:t>
      </w:r>
    </w:p>
    <w:p>
      <w:pPr>
        <w:pStyle w:val="FirstParagraph"/>
      </w:pPr>
      <w:r>
        <w:t xml:space="preserve">Tässä luvussa pyritään kuvailemaan tutkimuksen tulokset. Kirjallisuuskatsauksen ja teemahaastatteluiden tuloksia tarkastellaan erikseen, jonka jälkeen tuloksista tehdään kuvaileva yhteenveto. Lopuksi esitellään vastaukset tutkimuskysymyksiin tuloksista tehtyjen havaintojen ja johtopäätösten perusteella.</w:t>
      </w:r>
    </w:p>
    <w:p>
      <w:pPr>
        <w:pStyle w:val="Heading2"/>
      </w:pPr>
      <w:bookmarkStart w:id="69" w:name="kirjallisuuskatsauksen-tulokset"/>
      <w:bookmarkEnd w:id="69"/>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Heading3"/>
      </w:pPr>
      <w:bookmarkStart w:id="70" w:name="yleinen-kuvailu"/>
      <w:bookmarkEnd w:id="70"/>
      <w:r>
        <w:t xml:space="preserve">Yleinen kuvailu</w:t>
      </w:r>
    </w:p>
    <w:p>
      <w:pPr>
        <w:pStyle w:val="FirstParagraph"/>
      </w:pPr>
      <w:r>
        <w:rPr>
          <w:b/>
        </w:rPr>
        <w:t xml:space="preserve">Uudet liiketoimintamallit</w:t>
      </w:r>
      <w:r>
        <w:t xml:space="preserve"> </w:t>
      </w:r>
      <w:r>
        <w:t xml:space="preserve">mahdollistuvat IoT-teknologioiden käyttöönoton myötä. Kokonaisuudessaan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 (</w:t>
      </w:r>
      <w:r>
        <w:t xml:space="preserve">Sundmaeker, Verdouw, Wolfert &amp; Pérez-Freire (2016)</w:t>
      </w:r>
      <w:r>
        <w:t xml:space="preserve">;</w:t>
      </w:r>
      <w:r>
        <w:t xml:space="preserve"> </w:t>
      </w:r>
      <w:r>
        <w:t xml:space="preserve">Verdouw, Wolfert &amp; Tekinerdogan (2016)</w:t>
      </w:r>
      <w:r>
        <w:t xml:space="preserve">)</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 (</w:t>
      </w:r>
      <w:r>
        <w:t xml:space="preserve">Kihlström &amp; Taivalmaa (2014)</w:t>
      </w:r>
      <w:r>
        <w:t xml:space="preserve">;</w:t>
      </w:r>
      <w:r>
        <w:t xml:space="preserve"> </w:t>
      </w:r>
      <w:r>
        <w:t xml:space="preserve">Sundmaeker et al. (2016)</w:t>
      </w:r>
      <w:r>
        <w:t xml:space="preserve">) 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r>
        <w:t xml:space="preserve"> </w:t>
      </w:r>
      <w:r>
        <w:t xml:space="preserve">* IoT-ratkaisuiden integraation varmistaminen avoimien arkkitehtuurien, alustojen ja standardien avulla;</w:t>
      </w:r>
      <w:r>
        <w:t xml:space="preserve"> </w:t>
      </w:r>
      <w:r>
        <w:t xml:space="preserve">* Keskenään yhteistoimintakykyisten IoT-ratkaisuiden käytön skaalaus aikaisten omaksujien joukon ulkopuolelle, mukaan lukien nykyisten ratkaisujen yksinkertaistaminen viljelijöiden ja laitetoimittajien valtavirran kiinnostuksen varmistamiseksi;</w:t>
      </w:r>
      <w:r>
        <w:t xml:space="preserve"> </w:t>
      </w:r>
      <w:r>
        <w:t xml:space="preserve">* IoT-teknologioiden käytettävyyden edelleen kehittäminen maatalouden käyttötapauksia ja olosuhteiden vaatimuksia vastaaviksi.</w:t>
      </w:r>
    </w:p>
    <w:p>
      <w:pPr>
        <w:pStyle w:val="BodyText"/>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r>
        <w:t xml:space="preserve"> </w:t>
      </w:r>
      <w:r>
        <w:t xml:space="preserve">*</w:t>
      </w:r>
      <w:r>
        <w:t xml:space="preserve"> </w:t>
      </w: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r>
        <w:t xml:space="preserve"> </w:t>
      </w:r>
      <w:r>
        <w:t xml:space="preserve">*</w:t>
      </w:r>
      <w:r>
        <w:t xml:space="preserve"> </w:t>
      </w: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r>
        <w:t xml:space="preserve"> </w:t>
      </w:r>
      <w:r>
        <w:t xml:space="preserve">*</w:t>
      </w:r>
      <w:r>
        <w:t xml:space="preserve"> </w:t>
      </w: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r>
        <w:t xml:space="preserve">*</w:t>
      </w:r>
      <w:r>
        <w:t xml:space="preserve"> </w:t>
      </w: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r>
        <w:t xml:space="preserve"> </w:t>
      </w:r>
      <w:r>
        <w:t xml:space="preserve">*</w:t>
      </w:r>
      <w:r>
        <w:t xml:space="preserve"> </w:t>
      </w: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r>
        <w:t xml:space="preserve"> </w:t>
      </w:r>
      <w:r>
        <w:t xml:space="preserve">*</w:t>
      </w:r>
      <w:r>
        <w:t xml:space="preserve"> </w:t>
      </w: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r>
        <w:br w:type="textWrapping"/>
      </w:r>
      <w:r>
        <w:t xml:space="preserve">*</w:t>
      </w:r>
      <w:r>
        <w:t xml:space="preserve"> </w:t>
      </w: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r>
        <w:t xml:space="preserve"> </w:t>
      </w:r>
      <w:r>
        <w:t xml:space="preserve">*</w:t>
      </w:r>
      <w:r>
        <w:t xml:space="preserve"> </w:t>
      </w: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71" w:name="aiotn-teknologiat"/>
      <w:bookmarkEnd w:id="71"/>
      <w:r>
        <w:t xml:space="preserve">AIoT:n teknologiat</w:t>
      </w:r>
    </w:p>
    <w:p>
      <w:pPr>
        <w:pStyle w:val="FirstParagraph"/>
      </w:pPr>
      <w:r>
        <w:t xml:space="preserve">Keskeisimpiä IoT:n mahdollistavia teknologioita ovat Atzori et al. (2010) mukaan tunnistus-, anturointi- ja tietoliikennetekniikat sekä väliohjelmistot. IoT-konsepti voidaan lähtökohtaisesti toteuttaa näiden teknologioiden integroinnilla</w:t>
      </w:r>
      <w:r>
        <w:t xml:space="preserve"> </w:t>
      </w:r>
      <w:r>
        <w:t xml:space="preserve">(Atzori, Iera &amp; Morabito 2010)</w:t>
      </w:r>
      <w:r>
        <w:t xml:space="preserve">.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 (</w:t>
      </w:r>
      <w:r>
        <w:t xml:space="preserve">Atzori, Iera &amp; Morabito (2010)</w:t>
      </w:r>
      <w:r>
        <w:t xml:space="preserve">;</w:t>
      </w:r>
      <w:r>
        <w:t xml:space="preserve"> </w:t>
      </w:r>
      <w:r>
        <w:t xml:space="preserve">L. D. Xu, W. He &amp; S. Li (2014)</w:t>
      </w:r>
      <w:r>
        <w:t xml:space="preserve">). Lisäksi RFID-tunnisteiden avulla voidaan pyrkiä vähentämään työvoimakustannuksia, yksinkertaistamaan tuotantoprosesseja, lisäämään varastotietojen tarkkuutta ja parantamaan tuotannon hyötysuhdetta. (</w:t>
      </w:r>
      <w:r>
        <w:t xml:space="preserve">L. D. Xu, W. He &amp; S. Li (2014)</w:t>
      </w:r>
      <w:r>
        <w:t xml:space="preserve">)</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 Atzori et al. (2010) kirjallisuuskatsauksessa keskittyvät ympäristön valvontaan juuri anturiverkkojen avulla</w:t>
      </w:r>
      <w:r>
        <w:t xml:space="preserve"> </w:t>
      </w:r>
      <w:r>
        <w:t xml:space="preserve">(Atzori, Iera &amp; Morabito 2010)</w:t>
      </w:r>
      <w:r>
        <w:t xml:space="preserve">. Valvonnan lisäksi anturiverkkojen avulla voidaan rikastuttaa esimerkiksi RFID-tunnisteiden lukemisessa tuotettua tietoa muun muassa anturiverkkojen tuottamalla tiedolla kuten liike-, paikka- ja lämpötiladatalla (</w:t>
      </w:r>
      <w:r>
        <w:t xml:space="preserve">Atzori, Iera &amp; Morabito (2010)</w:t>
      </w:r>
      <w:r>
        <w:t xml:space="preserve">;</w:t>
      </w:r>
      <w:r>
        <w:t xml:space="preserve"> </w:t>
      </w:r>
      <w:r>
        <w:t xml:space="preserve">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 (</w:t>
      </w:r>
      <w:r>
        <w:t xml:space="preserve">Atzori, Iera &amp; Morabito (2010)</w:t>
      </w:r>
      <w:r>
        <w:t xml:space="preserve">;</w:t>
      </w:r>
      <w:r>
        <w:t xml:space="preserve"> </w:t>
      </w:r>
      <w:r>
        <w:t xml:space="preserve">Talavera et al. (2017)</w:t>
      </w:r>
      <w:r>
        <w:t xml:space="preserve">;</w:t>
      </w:r>
      <w:r>
        <w:t xml:space="preserve"> </w:t>
      </w:r>
      <w:r>
        <w:t xml:space="preserve">Verdouw, Wolfert &amp; Tekinerdogan (2016)</w:t>
      </w:r>
      <w:r>
        <w:t xml:space="preserve">). Talavera et al. (2017) 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 Talavera et al. (2017) mukaan tämän perusteella ilman lämpötilaa, ilmankosteutta, maaperän kosteutta ja auringonsäteilyä voidaan pitää universaaleina muuttujina maatalouden sovelluksissa.</w:t>
      </w:r>
      <w:r>
        <w:t xml:space="preserve"> </w:t>
      </w:r>
      <w:r>
        <w:t xml:space="preserve">(Talavera et al. 2017)</w:t>
      </w:r>
      <w:r>
        <w:t xml:space="preserve"> </w:t>
      </w:r>
      <w:r>
        <w:t xml:space="preserve">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langattomien henkilökohtaist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 (</w:t>
      </w:r>
      <w:r>
        <w:t xml:space="preserve">L. D. Xu, W. He &amp; S. Li (2014)</w:t>
      </w:r>
      <w:r>
        <w:t xml:space="preserve">).</w:t>
      </w:r>
    </w:p>
    <w:p>
      <w:pPr>
        <w:pStyle w:val="BodyText"/>
      </w:pPr>
      <w:r>
        <w:t xml:space="preserve">Verkon reunan tietojenkäsittelyä sivuavissa julkaisuissa Talavera et al. (2017) kirjallisuuskatsauksessa useiten käytettiin mikrokontrolleripohjaisia ratkaisuita, yhden piirilevyn tietokoneiden ratkaisuiden ollessa harvinaisia.</w:t>
      </w:r>
    </w:p>
    <w:p>
      <w:pPr>
        <w:pStyle w:val="BodyText"/>
      </w:pPr>
      <w:r>
        <w:t xml:space="preserve">Tiedon tallentamisen ratkaisuista Talavera et al. (2017) 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w:t>
      </w:r>
      <w:r>
        <w:t xml:space="preserve"> </w:t>
      </w:r>
      <w:r>
        <w:t xml:space="preserve">(Talavera et al. 2017)</w:t>
      </w:r>
      <w:r>
        <w:t xml:space="preserve"> </w:t>
      </w:r>
      <w:r>
        <w:t xml:space="preserve">Maatalouden tuottama data on yleensä hyvin heterogeenistä niin datan kuvaama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Väliohjelmistoilla voidaan yksinkertaistaa sovelluskehitystä sekä helpottaa vanhojen teknologioiden integrointia uusien kanssa. Tämä voidaan tehdä abstrakt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aa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 (</w:t>
      </w:r>
      <w:r>
        <w:t xml:space="preserve">Atzori, Iera &amp; Morabito (2010)</w:t>
      </w:r>
      <w:r>
        <w:t xml:space="preserve">;</w:t>
      </w:r>
      <w:r>
        <w:t xml:space="preserve"> </w:t>
      </w:r>
      <w:r>
        <w:t xml:space="preserve">Tzounis et al. (2017)</w:t>
      </w:r>
      <w:r>
        <w:t xml:space="preserve">) Väliohjelmistot mahdollistavat osaltaan yleiskäyttöisen IoT-ratkaisuiden toteuttamista ja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BodyText"/>
      </w:pPr>
      <w:r>
        <w:t xml:space="preserve">Tiedon julkaisu loppukäyttäjille toteutettiin selkeästi suurimmassa osassa julkaisuja web-pohjaisten ratkaisujen avulla, muiden ollessa mobiili- ja paikallisratkaisuita</w:t>
      </w:r>
      <w:r>
        <w:t xml:space="preserve"> </w:t>
      </w:r>
      <w:r>
        <w:t xml:space="preserve">(Talavera et al. 2017)</w:t>
      </w:r>
      <w:r>
        <w:t xml:space="preserve">.</w:t>
      </w:r>
    </w:p>
    <w:p>
      <w:pPr>
        <w:pStyle w:val="BodyText"/>
      </w:pPr>
      <w:r>
        <w:rPr>
          <w:i/>
        </w:rPr>
        <w:t xml:space="preserve">viimeaikaiset, logistiikka tähän</w:t>
      </w:r>
    </w:p>
    <w:p>
      <w:pPr>
        <w:pStyle w:val="BodyText"/>
      </w:pPr>
      <w:r>
        <w:t xml:space="preserve">Muita keskeisiä aiheita käsitellyissä julkaisuissa ovat ruoan laadun parantaminen, ruoan turvallisuus ja jäljitettävyys, veden hallinta, maaseudun kehittäminen, kaupunkiviljely ja kuluttajien vuorovaikutus</w:t>
      </w:r>
      <w:r>
        <w:t xml:space="preserve"> </w:t>
      </w:r>
      <w:r>
        <w:t xml:space="preserve">(Verdouw, Wolfert &amp; Tekinerdogan 2016)</w:t>
      </w:r>
      <w:r>
        <w:t xml:space="preserve">.</w:t>
      </w:r>
    </w:p>
    <w:p>
      <w:pPr>
        <w:pStyle w:val="BodyText"/>
      </w:pPr>
      <w:r>
        <w:rPr>
          <w:b/>
        </w:rPr>
        <w:t xml:space="preserve">Tietoturva</w:t>
      </w:r>
      <w:r>
        <w:t xml:space="preserve"> </w:t>
      </w:r>
      <w:r>
        <w:t xml:space="preserve">Talavera et al. (2017) kirjallisuuskatsauksssa suurin osa katsauksessa käsitellyistä julkaisuista ei nimenomaisesti ota kantaa tietoturvaan. Katsauksen tekijät löysivät vain yksittäisiä asiaa sivuavia julkaisuita.</w:t>
      </w:r>
    </w:p>
    <w:p>
      <w:pPr>
        <w:pStyle w:val="BodyText"/>
      </w:pPr>
      <w:r>
        <w:rPr>
          <w:i/>
        </w:rPr>
        <w:t xml:space="preserve">missä vertailtaisiin visioita iof2020 ja tiekartan välillä?</w:t>
      </w:r>
    </w:p>
    <w:p>
      <w:pPr>
        <w:pStyle w:val="BodyText"/>
      </w:pPr>
      <w:r>
        <w:rPr>
          <w:i/>
        </w:rPr>
        <w:t xml:space="preserve">Granell et al. (2016), 7 FI-WARE -hankkeessa toteutetut niin sanotut Generic Enabler - mitäihmettäneovat? - , jotka ovat sovellus- ja käyttötapausagnostisia. Lisäksi GE:t ovat riippumattomia sovellusaloista, kuten ympäristö-, maatalous- tai energia-ala. GE:t abstraktoivat pilvipalvelut, alatason IoT-ratkaisujen tekniset yksityiskohdat ja massadatan (Big Data) käsittelyn avoimien määrittelyjen ja ohjelmistorajapintojen avulla.</w:t>
      </w:r>
    </w:p>
    <w:p>
      <w:pPr>
        <w:pStyle w:val="Heading3"/>
      </w:pPr>
      <w:bookmarkStart w:id="72" w:name="aiotn-sovellusalueet"/>
      <w:bookmarkEnd w:id="72"/>
      <w:r>
        <w:t xml:space="preserve">AIoT:n sovellusalueet</w:t>
      </w:r>
    </w:p>
    <w:p>
      <w:pPr>
        <w:pStyle w:val="Heading4"/>
      </w:pPr>
      <w:bookmarkStart w:id="73" w:name="meta-poistettava-otsikko-5"/>
      <w:bookmarkEnd w:id="73"/>
      <w:r>
        <w:t xml:space="preserve">Meta (poistettava otsikko)</w:t>
      </w:r>
    </w:p>
    <w:p>
      <w:pPr>
        <w:pStyle w:val="FirstParagraph"/>
      </w:pPr>
      <w:r>
        <w:t xml:space="preserve">AIoT-ratkaisuiden sovellusalueiden luokittelu ja rajaukset vaihtelevat aineiston kirjallisuuskatsausten välillä, usein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w:t>
      </w:r>
    </w:p>
    <w:p>
      <w:pPr>
        <w:pStyle w:val="BodyText"/>
      </w:pPr>
      <w:r>
        <w:t xml:space="preserve">Tzounis et al. kirjallisuuskatsauksessa sovellusalueet ovat:</w:t>
      </w:r>
      <w:r>
        <w:t xml:space="preserve"> </w:t>
      </w:r>
      <w:r>
        <w:rPr>
          <w:b/>
        </w:rPr>
        <w:t xml:space="preserve">valvonta ja kontrollointi</w:t>
      </w:r>
      <w:r>
        <w:t xml:space="preserve"> </w:t>
      </w:r>
      <w:r>
        <w:t xml:space="preserve">7,</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järjestelmät kaupalliset ratkaisut</w:t>
      </w:r>
      <w:r>
        <w:t xml:space="preserve"> </w:t>
      </w:r>
      <w:r>
        <w:t xml:space="preserve">14. Lisäksi sovellusalueissa on myös eläintuotanto 13, joka jää opinnäytetyön aiheen ulkopuolelle, eikä sitä käsitellä tässä kirjallisuuskatsauksessa.</w:t>
      </w:r>
    </w:p>
    <w:p>
      <w:pPr>
        <w:pStyle w:val="BodyText"/>
      </w:pPr>
      <w:r>
        <w:t xml:space="preserve">Verdouw et al. 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Verdouw et al.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tekemässä kirjallisuuskatsauksessa IoT-teknologioita käsittelevät tutkimukset on jaoteltu neljään teknologiasovellusten osa-alueeseen: valvonta, kontrollointi, logistiikka ja ennustus. Suurin osa katsauksessa käsitellyistä tutkimuksista keskittyi valvotaan, konrollointiin vastaavasti neljännes, logistiikan ja ennusteiden ollessa harvinaisempia tutkimuskohteita. Määrällisesti osa-alueita käsittelevät tutkimukset jakautuvat seuraavasti: valvontaa käsitteleviä tutkimuksia on 46, kontrollointia käsitteleviä 17, logistiikkaa 5 ja ennustusta 4.</w:t>
      </w:r>
    </w:p>
    <w:p>
      <w:pPr>
        <w:pStyle w:val="BodyText"/>
      </w:pPr>
      <w:r>
        <w:t xml:space="preserve">Seuraavassa osio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osioissa.</w:t>
      </w:r>
    </w:p>
    <w:p>
      <w:pPr>
        <w:pStyle w:val="Heading4"/>
      </w:pPr>
      <w:bookmarkStart w:id="74" w:name="valvonta"/>
      <w:bookmarkEnd w:id="74"/>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 Talavera et al. (2017) tekemän kirjallisuuskatsauksen käsittelemistä IoT-järjestelmistä kykeni näyttämään, käsittelemään ja analysoimaan tietoa käyttämällä pilvipalveluita uusien näkemysten ja suositusten tuottamiseen paremman päätöksenteon mahdollistamiseksi. Tzounis et al. (2017) korostivat samoin valvonnan ratkaisujen tärkeyttä aikaisempaa tarkempien päätösten tekemisessä tuotannon määrän ja laadun optimoimiseksi. Heidän mukaansa valvonnan kohteeksi on viime aikoina tullut ympäristöolosuhteiden lisäksi kasvien reaktioiden tarkkailu. (</w:t>
      </w:r>
      <w:r>
        <w:t xml:space="preserve">Talavera et al. (2017)</w:t>
      </w:r>
      <w:r>
        <w:t xml:space="preserve">;</w:t>
      </w:r>
      <w:r>
        <w:t xml:space="preserve"> </w:t>
      </w:r>
      <w:r>
        <w:t xml:space="preserve">Tzounis et al. (2017)</w:t>
      </w:r>
      <w:r>
        <w:t xml:space="preserve">)</w:t>
      </w:r>
    </w:p>
    <w:p>
      <w:pPr>
        <w:pStyle w:val="BodyText"/>
      </w:pPr>
      <w:r>
        <w:t xml:space="preserve">Talavera et al. (2017) kirjallisuuskatsauksessa valvonnan osa-alueen julkaisuissa käsitellyt teknologiasovellukset jaettiin kolmeen arkkitehtuuritasoon: 1) WSN:n tukema havaintokerros (perception layer), 2) tietoliikennekerros (network layer), missä antureilta saatu informaatio siirretään pitkiä matkoja ja 3) sovelluskerros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 Talavera et al. (2017) kirjallisuuskatsauksessa tarkkailun kohteen mukaan ilmanlaadun 34.5 %, maaperän 27.3 %, vedenlaadun 16.4%, kasvien 10.9 % sekä muiden kohteiden 10.9 % tarkkailuun. Monet julkaisuista käsitelivät useampia tarkkailun kohteita</w:t>
      </w:r>
      <w:r>
        <w:t xml:space="preserve"> </w:t>
      </w:r>
      <w:r>
        <w:t xml:space="preserve">(Talavera et al. 2017)</w:t>
      </w:r>
      <w:r>
        <w:t xml:space="preserve">. Tzounis et al. (2017) 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useilla visuaalisilla tavoilla.</w:t>
      </w:r>
      <w:r>
        <w:t xml:space="preserve"> </w:t>
      </w:r>
      <w:r>
        <w:t xml:space="preserve">(Tzounis et al. 2017)</w:t>
      </w:r>
    </w:p>
    <w:p>
      <w:pPr>
        <w:pStyle w:val="BodyText"/>
      </w:pPr>
      <w:r>
        <w:t xml:space="preserve">Peltotuotannon sovelluksia Tzounis et al. (2017) 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5" w:name="kontrollointi"/>
      <w:bookmarkEnd w:id="75"/>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 (</w:t>
      </w:r>
      <w:r>
        <w:t xml:space="preserve">Tzounis et al. (2017)</w:t>
      </w:r>
      <w:r>
        <w:t xml:space="preserve">;</w:t>
      </w:r>
      <w:r>
        <w:t xml:space="preserve"> </w:t>
      </w:r>
      <w:r>
        <w:t xml:space="preserve">Verdouw, Wolfert &amp; Tekinerdogan (2016)</w:t>
      </w:r>
      <w:r>
        <w:t xml:space="preserve">)</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 Talavera et al. (2017) kirjallisuuskatsauksessa käsitellyt kontrollointijärjestelmät on ohjelmoitu sopeutuviksi, esimerkisi keskeyttämään kastelu sateen sattuessa. Kokonaisuudessaan käsitellyt ratkaisut voivat säästää rahaa ja samalla tarjota arvokasta tietoa kasteluveden, lannoitteiden, kasvinsuojeluaineiden ja sähkön kulutuksesta.</w:t>
      </w:r>
      <w:r>
        <w:t xml:space="preserve"> </w:t>
      </w:r>
      <w:r>
        <w:t xml:space="preserve">(Talavera et al. 2017)</w:t>
      </w:r>
    </w:p>
    <w:p>
      <w:pPr>
        <w:pStyle w:val="BodyText"/>
      </w:pPr>
      <w:r>
        <w:t xml:space="preserve">Talavera et al. (2017) 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tään sääennustepalveluiden ja paikallisen anturiverkon tuottaman tiedon perusteella.</w:t>
      </w:r>
      <w:r>
        <w:t xml:space="preserve"> </w:t>
      </w:r>
      <w:r>
        <w:t xml:space="preserve">(Talavera et al. 2017)</w:t>
      </w:r>
    </w:p>
    <w:p>
      <w:pPr>
        <w:pStyle w:val="BodyText"/>
      </w:pPr>
      <w:r>
        <w:t xml:space="preserve">Kasvihuoneiden ja -tehtaiden kontrollointijärjestelmät, joissa sovelletaan data-analytiikkaa ja dataa siirretään pilvipalveluihin internetin yli, ovat Tzounis et al. (2017) kirjallisuuskatsauksessa selkeästi esillä, mutta Verdouw et al. (2016) katsauksessa vähemmistönä. Verdouw et al. 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 (</w:t>
      </w:r>
      <w:r>
        <w:t xml:space="preserve">Tzounis et al. (2017)</w:t>
      </w:r>
      <w:r>
        <w:t xml:space="preserve">;</w:t>
      </w:r>
      <w:r>
        <w:t xml:space="preserve"> </w:t>
      </w:r>
      <w:r>
        <w:t xml:space="preserve">Verdouw, Wolfert &amp; Tekinerdogan (2016)</w:t>
      </w:r>
      <w:r>
        <w:t xml:space="preserve">)</w:t>
      </w:r>
    </w:p>
    <w:p>
      <w:pPr>
        <w:pStyle w:val="BodyText"/>
      </w:pPr>
      <w:r>
        <w:rPr>
          <w:i/>
        </w:rPr>
        <w:t xml:space="preserve">Tämä jää vähän irtonaiseksi nyt:</w:t>
      </w:r>
      <w:r>
        <w:t xml:space="preserve"> </w:t>
      </w:r>
      <w:r>
        <w:t xml:space="preserve">Talavera et al. (2017) kirjallisuuskatsauksessa käsitellyissä julkaisuissa käytettyj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r>
        <w:t xml:space="preserve"> </w:t>
      </w:r>
      <w:r>
        <w:t xml:space="preserve">(Talavera et al. 2017)</w:t>
      </w:r>
    </w:p>
    <w:p>
      <w:pPr>
        <w:pStyle w:val="BodyText"/>
      </w:pPr>
      <w:r>
        <w:t xml:space="preserve">Tzounis et al. (2017) kirjallisuuskatsauksessa käsitellyissä julkaisuissa viidessä</w:t>
      </w:r>
      <w:r>
        <w:t xml:space="preserve"> </w:t>
      </w:r>
      <w:r>
        <w:rPr>
          <w:i/>
        </w:rPr>
        <w:t xml:space="preserve">Kuinka suuri määrä kokonaisuudesta?</w:t>
      </w:r>
      <w:r>
        <w:t xml:space="preserve"> </w:t>
      </w:r>
      <w:r>
        <w:t xml:space="preserve">pyritään tuottamaan täysautomatisoitu kontrollointi,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lmän kuten ilmastointi- ja kastelujärjestelmän kontrollointi. Näissä järjestelmiä voidaa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r>
        <w:t xml:space="preserve"> </w:t>
      </w:r>
      <w:r>
        <w:t xml:space="preserve">(Tzounis et al. 2017)</w:t>
      </w:r>
    </w:p>
    <w:p>
      <w:pPr>
        <w:pStyle w:val="Heading4"/>
      </w:pPr>
      <w:bookmarkStart w:id="76" w:name="logistiikka"/>
      <w:bookmarkEnd w:id="76"/>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 (</w:t>
      </w:r>
      <w:r>
        <w:t xml:space="preserve">L. D. Xu, W. He &amp; S. Li (2014)</w:t>
      </w:r>
      <w:r>
        <w:t xml:space="preserve">) 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 (</w:t>
      </w:r>
      <w:r>
        <w:t xml:space="preserve">L. D. Xu, W. He &amp; S. Li (2014)</w:t>
      </w:r>
      <w:r>
        <w:t xml:space="preserve">;</w:t>
      </w:r>
      <w:r>
        <w:t xml:space="preserve"> </w:t>
      </w:r>
      <w:r>
        <w:t xml:space="preserve">Tzounis et al. (2017)</w:t>
      </w:r>
      <w:r>
        <w:t xml:space="preserve">)</w:t>
      </w:r>
    </w:p>
    <w:p>
      <w:pPr>
        <w:pStyle w:val="BodyText"/>
      </w:pPr>
      <w:r>
        <w:t xml:space="preserve">Tzounis et al. (2017) 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r>
        <w:t xml:space="preserve"> </w:t>
      </w:r>
      <w:r>
        <w:t xml:space="preserve">(Tzounis et al. 2017)</w:t>
      </w:r>
    </w:p>
    <w:p>
      <w:pPr>
        <w:pStyle w:val="BodyText"/>
      </w:pPr>
      <w:r>
        <w:t xml:space="preserve">Verdouw et al. (2016) 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w:t>
      </w:r>
      <w:r>
        <w:br w:type="textWrapping"/>
      </w:r>
      <w:r>
        <w:t xml:space="preserve">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r>
        <w:t xml:space="preserve"> </w:t>
      </w:r>
      <w:r>
        <w:t xml:space="preserve">(Verdouw, Wolfert &amp; Tekinerdogan 2016)</w:t>
      </w:r>
    </w:p>
    <w:p>
      <w:pPr>
        <w:pStyle w:val="BodyText"/>
      </w:pPr>
      <w:r>
        <w:t xml:space="preserve">Talavera et al. (2017) kirjallisuuskatsauksessa käsiteltyjen logistiikan osa-alueen julkaisut ryhmiteltiin tuotantoon 55.6 %, kaupankäyntiin 22.2 % ja kuljetukseen 22.2 %.</w:t>
      </w:r>
      <w:r>
        <w:t xml:space="preserve"> </w:t>
      </w:r>
      <w:r>
        <w:t xml:space="preserve">(Talavera et al. 2017)</w:t>
      </w:r>
    </w:p>
    <w:p>
      <w:pPr>
        <w:pStyle w:val="Heading4"/>
      </w:pPr>
      <w:bookmarkStart w:id="77" w:name="ennustus"/>
      <w:bookmarkEnd w:id="77"/>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 Talavera et al. (2017) 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Talavera et al. 2017)</w:t>
      </w:r>
      <w:r>
        <w:t xml:space="preserve"> </w:t>
      </w:r>
      <w:r>
        <w:t xml:space="preserve">Verdouw et al. (2016) katsauksessa useat julkaisuista käsittelivät viljelyn tarkkailun ja kontrollintijärjestelmien toiminnan tukemista kasvien kasvua ennustavilla mallinnusjärjestelmillä</w:t>
      </w:r>
      <w:r>
        <w:t xml:space="preserve"> </w:t>
      </w:r>
      <w:r>
        <w:t xml:space="preserve">(Verdouw, Wolfert &amp; Tekinerdogan 2016)</w:t>
      </w:r>
      <w:r>
        <w:t xml:space="preserve">.</w:t>
      </w:r>
    </w:p>
    <w:p>
      <w:pPr>
        <w:pStyle w:val="BodyText"/>
      </w:pPr>
      <w:r>
        <w:t xml:space="preserve">Kirjallisuuskatsausten käsittelemissä julkaisuissa pyrittiin esimerkiksi anturien tuottaman datan perusteella ennustamaan kasvien tarvitseman kastelun ja lannoitepanosten määrää (</w:t>
      </w:r>
      <w:r>
        <w:t xml:space="preserve">Talavera et al. (2017)</w:t>
      </w:r>
      <w:r>
        <w:t xml:space="preserve">;</w:t>
      </w:r>
      <w:r>
        <w:t xml:space="preserve"> </w:t>
      </w:r>
      <w:r>
        <w:t xml:space="preserve">Tzounis et al. (2017)</w:t>
      </w:r>
      <w:r>
        <w:t xml:space="preserve">), satokasvien kasvun ennustamiseen (</w:t>
      </w:r>
      <w:r>
        <w:t xml:space="preserve">Talavera et al. (2017)</w:t>
      </w:r>
      <w:r>
        <w:t xml:space="preserve">;</w:t>
      </w:r>
      <w:r>
        <w:t xml:space="preserve"> </w:t>
      </w:r>
      <w:r>
        <w:t xml:space="preserve">Verdouw, Wolfert &amp; Tekinerdogan (2016)</w:t>
      </w:r>
      <w:r>
        <w:t xml:space="preserve">) ja tuotannon tasapainottamiseen kysynnän kanssa satokasvien kasvuennusteiden avulla</w:t>
      </w:r>
      <w:r>
        <w:t xml:space="preserve"> </w:t>
      </w:r>
      <w:r>
        <w:t xml:space="preserve">(Talavera et al. 2017)</w:t>
      </w:r>
      <w:r>
        <w:t xml:space="preserve">.</w:t>
      </w:r>
    </w:p>
    <w:p>
      <w:pPr>
        <w:pStyle w:val="BodyText"/>
      </w:pPr>
      <w:r>
        <w:t xml:space="preserve">Tzounis et al. (2017) 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8" w:name="aiotn-avoimet-haasteet"/>
      <w:bookmarkEnd w:id="78"/>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 Atzori et al. (2010) mukaan IoT:n yleiset haasteet ja tutkimuskohteet ovat: standardit, järjestelmien välisen liikkuvuuden tuki, nimeäminen, tietoliikenneprotokollat, tietoliikenteen tyypittely ja palvelunlaatu, todentaminen, datan eheys, yksityisyys ja digitaalinen unohtaminen.</w:t>
      </w:r>
      <w:r>
        <w:t xml:space="preserve"> </w:t>
      </w:r>
      <w:r>
        <w:t xml:space="preserve">(Atzori, Iera &amp; Morabito 2010)</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 (@</w:t>
      </w:r>
      <w:r>
        <w:t xml:space="preserve">Sundmaeker et al. (2016)</w:t>
      </w:r>
      <w:r>
        <w:t xml:space="preserve">)</w:t>
      </w:r>
    </w:p>
    <w:p>
      <w:pPr>
        <w:pStyle w:val="Heading4"/>
      </w:pPr>
      <w:bookmarkStart w:id="79" w:name="standardisaation-haasteet"/>
      <w:bookmarkEnd w:id="79"/>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 (kaloxylosUseFutureInternet2013, 56;</w:t>
      </w:r>
      <w:r>
        <w:t xml:space="preserve"> </w:t>
      </w:r>
      <w:r>
        <w:t xml:space="preserve">Talavera et al. (2017)</w:t>
      </w:r>
      <w:r>
        <w:t xml:space="preserve">;</w:t>
      </w:r>
      <w:r>
        <w:t xml:space="preserve"> </w:t>
      </w:r>
      <w:r>
        <w:t xml:space="preserve">Verdouw, Wolfert &amp; Tekinerdogan (2016)</w:t>
      </w:r>
      <w:r>
        <w:t xml:space="preserve">;</w:t>
      </w:r>
      <w:r>
        <w:t xml:space="preserve"> </w:t>
      </w:r>
      <w:r>
        <w:t xml:space="preserve">L. D. Xu, W. He &amp; S. Li (2014)</w:t>
      </w:r>
      <w:r>
        <w:t xml:space="preserve">)</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alan ja tuotantoketjujen toimijoista.</w:t>
      </w:r>
      <w:r>
        <w:t xml:space="preserve"> </w:t>
      </w:r>
      <w:r>
        <w:t xml:space="preserve">(Sundmaeker et al. 2016)</w:t>
      </w:r>
      <w:r>
        <w:t xml:space="preserve"> </w:t>
      </w:r>
      <w:r>
        <w:t xml:space="preserve">Yleisen palvelukeskeisen arkkitehtuurin kehittäminen IoT-järjestelmille mainitaan Xu et al. (2014) katsauksessa suurena haasteena palvelukehityksen toimijoille. (</w:t>
      </w:r>
      <w:r>
        <w:t xml:space="preserve">L. D. Xu, W. He &amp; S. Li (2014)</w:t>
      </w:r>
      <w:r>
        <w:t xml:space="preserve">).</w:t>
      </w:r>
    </w:p>
    <w:p>
      <w:pPr>
        <w:pStyle w:val="BodyText"/>
      </w:pPr>
      <w:r>
        <w:t xml:space="preserve">Standardisaation tärkeys näkyi myös Tzounis et al. (2017) 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w:t>
      </w:r>
      <w:r>
        <w:t xml:space="preserve"> </w:t>
      </w:r>
      <w:r>
        <w:t xml:space="preserve">(Tzounis et al. 2017)</w:t>
      </w:r>
      <w:r>
        <w:t xml:space="preserve"> </w:t>
      </w:r>
      <w:r>
        <w:t xml:space="preserve">Muut aineistossa käsitellyt kirjallisuuskatsaukset käsittelivät standardisaatiota laajemmin eri lähtökohdista.</w:t>
      </w:r>
    </w:p>
    <w:p>
      <w:pPr>
        <w:pStyle w:val="Heading4"/>
      </w:pPr>
      <w:bookmarkStart w:id="80" w:name="tieto--ja-kyberturvallisuuden-haasteet"/>
      <w:bookmarkEnd w:id="80"/>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valtava määrä hyvin pieniä yrityksiä, suuria monikansallisia konserneja sekä viranomaisia joiden kaikkien tulisi toimia yhteistyössä. (</w:t>
      </w:r>
      <w:r>
        <w:t xml:space="preserve">Talavera et al. (2017)</w:t>
      </w:r>
      <w:r>
        <w:t xml:space="preserve">;</w:t>
      </w:r>
      <w:r>
        <w:t xml:space="preserve"> </w:t>
      </w:r>
      <w:r>
        <w:t xml:space="preserve">Verdouw, Wolfert &amp; Tekinerdogan (2016)</w:t>
      </w:r>
      <w:r>
        <w:t xml:space="preserve">)</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 (</w:t>
      </w:r>
      <w:r>
        <w:t xml:space="preserve">Tzounis et al. (2017)</w:t>
      </w:r>
      <w:r>
        <w:t xml:space="preserve">,</w:t>
      </w:r>
      <w:r>
        <w:t xml:space="preserve"> </w:t>
      </w:r>
      <w:r>
        <w:t xml:space="preserve">L. D. Xu, W. He &amp; S. Li (2014)</w:t>
      </w:r>
      <w:r>
        <w:t xml:space="preserve">) 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 (</w:t>
      </w:r>
      <w:r>
        <w:t xml:space="preserve">L. D. Xu, W. He &amp; S. Li (2014)</w:t>
      </w:r>
      <w:r>
        <w:t xml:space="preserve">)</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Anturilaitteiden tietoturvan parantamiseksi tulisi käyttää salausalgoritmeja, avaintenjakelun käytänteitä, tunkeutumisenhavaitsemisjärjestelmiä ja turvallisia reitityssääntöjä, kuitenkin huomioiden laitteiden asettamat rajoitukset. Pyrittäessä estämään valtuuttamattomien tahojen pääsy kerättyyn dataan käyttäjätunnistus, tietojen luottamuksellisuus ja käyttöokeuksien hallinta tulee ottaa huomioon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 Talavera et al. (2017) havaitsivat kirjallisuuskatsauksessaan, että katsauksessa käsitellyistä tutkimuksista vain muutama otti tietoturvan ylipäätään huomioon ja niissäkin sovellettiin vain hajanaisia strategioita tietoturvariskien lieventämiseksi</w:t>
      </w:r>
      <w:r>
        <w:t xml:space="preserve"> </w:t>
      </w:r>
      <w:r>
        <w:t xml:space="preserve">(Talavera et al. 2017)</w:t>
      </w:r>
      <w:r>
        <w:t xml:space="preserve">. Toisaalta Tzounis et al. (2017) käsittelivät kirjallisuuskatsauksessaan AIoT-ratkaisuiden tietoturvaa laajasti ja erityisesti järjestelmäkehityksen näkökulmasta</w:t>
      </w:r>
      <w:r>
        <w:t xml:space="preserve"> </w:t>
      </w:r>
      <w:r>
        <w:t xml:space="preserve">(Tzounis et al. 2017)</w:t>
      </w:r>
      <w:r>
        <w:t xml:space="preserve">.</w:t>
      </w:r>
    </w:p>
    <w:p>
      <w:pPr>
        <w:pStyle w:val="Heading4"/>
      </w:pPr>
      <w:bookmarkStart w:id="81" w:name="laitteiden-energiatehokkuuden-haasteet"/>
      <w:bookmarkEnd w:id="81"/>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 (</w:t>
      </w:r>
      <w:r>
        <w:t xml:space="preserve">Sundmaeker et al. (2016)</w:t>
      </w:r>
      <w:r>
        <w:t xml:space="preserve">;</w:t>
      </w:r>
      <w:r>
        <w:t xml:space="preserve"> </w:t>
      </w:r>
      <w:r>
        <w:t xml:space="preserve">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 Talavera et al. (2017) 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w:t>
      </w:r>
      <w:r>
        <w:t xml:space="preserve"> </w:t>
      </w:r>
      <w:r>
        <w:t xml:space="preserve">(Talavera et al. 2017)</w:t>
      </w:r>
      <w:r>
        <w:t xml:space="preserve"> </w:t>
      </w:r>
      <w:r>
        <w:t xml:space="preserve">Vastaavasti Atzori et al. (2010) 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 Tzounis et al. 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r>
        <w:t xml:space="preserve"> </w:t>
      </w:r>
      <w:r>
        <w:t xml:space="preserve">(Tzounis et al. 2017)</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82" w:name="laitteiden-kestävyyden-haasteet"/>
      <w:bookmarkEnd w:id="82"/>
      <w:r>
        <w:t xml:space="preserve">Laitteiden kestävyyden haasteet</w:t>
      </w:r>
    </w:p>
    <w:p>
      <w:pPr>
        <w:pStyle w:val="FirstParagraph"/>
      </w:pPr>
      <w:r>
        <w:t xml:space="preserve">AIoT-ratkaisuiden haastava toimintaympäristö asettaa laitteiden lujatekoisuudelle ja kestävyydelle huomattavan kovia vaatimuksia. Havaintotason laitteiden tulee kestää muun muassa auringon säteilyä, suuria lämpötilavaihteluita, sadetta, ilmankosteutta, tuulta ja tärinää</w:t>
      </w:r>
      <w:r>
        <w:t xml:space="preserve"> </w:t>
      </w:r>
      <w:r>
        <w:t xml:space="preserve">(Tzounis et al. 2017)</w:t>
      </w:r>
      <w:r>
        <w:t xml:space="preserve">. Samoin Talavera et al. (2017) mukaan kaupallisten IoT-ratkaisuiden tulisi kestää huomattavia muutoksia lämpötilassa, kosteudessa ja valaistuksessa kestääkseen sekä vuodenaikojen muutokset että maailmanlaajuisen käyttöympäristön ilmaston vaihtelevuuden</w:t>
      </w:r>
      <w:r>
        <w:t xml:space="preserve"> </w:t>
      </w:r>
      <w:r>
        <w:t xml:space="preserve">(Talavera et al. 2017)</w:t>
      </w:r>
      <w:r>
        <w:t xml:space="preserve">. Myös Tzounis et al. (2017) 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r>
        <w:t xml:space="preserve"> </w:t>
      </w:r>
      <w:r>
        <w:t xml:space="preserve">(Tzounis et al. 2017)</w:t>
      </w:r>
    </w:p>
    <w:p>
      <w:pPr>
        <w:pStyle w:val="Heading4"/>
      </w:pPr>
      <w:bookmarkStart w:id="83" w:name="langattoman-tietoliikenteen-haasteet"/>
      <w:bookmarkEnd w:id="83"/>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 (</w:t>
      </w:r>
      <w:r>
        <w:t xml:space="preserve">Atzori, Iera &amp; Morabito (2010)</w:t>
      </w:r>
      <w:r>
        <w:t xml:space="preserve">;</w:t>
      </w:r>
      <w:r>
        <w:t xml:space="preserve"> </w:t>
      </w:r>
      <w:r>
        <w:t xml:space="preserve">Sundmaeker et al. (2016)</w:t>
      </w:r>
      <w:r>
        <w:t xml:space="preserve">;</w:t>
      </w:r>
      <w:r>
        <w:t xml:space="preserve"> </w:t>
      </w:r>
      <w:r>
        <w:t xml:space="preserve">Verdouw, Wolfert &amp; Tekinerdogan (2016)</w:t>
      </w:r>
      <w:r>
        <w:t xml:space="preserve">;</w:t>
      </w:r>
      <w:r>
        <w:t xml:space="preserve"> </w:t>
      </w:r>
      <w:r>
        <w:t xml:space="preserve">Vermesan &amp; Friess (2011)</w:t>
      </w:r>
      <w:r>
        <w:t xml:space="preserve">, 174).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ympäristö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taso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84" w:name="analytiikkaratkaisuiden-ja-tietopalveluiden-haasteet"/>
      <w:bookmarkEnd w:id="84"/>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 (</w:t>
      </w:r>
      <w:r>
        <w:t xml:space="preserve">Sundmaeker et al. (2016)</w:t>
      </w:r>
      <w:r>
        <w:t xml:space="preserve">;</w:t>
      </w:r>
      <w:r>
        <w:t xml:space="preserve"> </w:t>
      </w:r>
      <w:r>
        <w:t xml:space="preserve">Verdouw, Wolfert &amp; Tekinerdogan (2016)</w:t>
      </w:r>
      <w:r>
        <w:t xml:space="preserve">)</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5" w:name="aiot-ekosysteemin-laajentamisen-haasteet"/>
      <w:bookmarkEnd w:id="85"/>
      <w:r>
        <w:t xml:space="preserve">AIoT-ekosysteemin laajentamisen haasteet</w:t>
      </w:r>
    </w:p>
    <w:p>
      <w:pPr>
        <w:pStyle w:val="FirstParagraph"/>
      </w:pPr>
      <w:r>
        <w:t xml:space="preserve">Talavera et al. (2017) huomasivat kirjallisuuskatsauksessaan, että kirjallisuudessa on huomattava aukko IoT-ratkaisujen yksinkertaisien prototyyppien kehittämisestä tosielämän ratkaisuiksi</w:t>
      </w:r>
      <w:r>
        <w:t xml:space="preserve"> </w:t>
      </w:r>
      <w:r>
        <w:t xml:space="preserve">(Talavera et al. 2017)</w:t>
      </w:r>
      <w:r>
        <w:t xml:space="preserve">.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6" w:name="muut-tekniset-haasteet"/>
      <w:bookmarkEnd w:id="86"/>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 (</w:t>
      </w:r>
      <w:r>
        <w:t xml:space="preserve">Vermesan &amp; Friess (2011)</w:t>
      </w:r>
      <w:r>
        <w:t xml:space="preserve">;</w:t>
      </w:r>
      <w:r>
        <w:t xml:space="preserve"> </w:t>
      </w:r>
      <w:r>
        <w:t xml:space="preserve">L. D. Xu, W. He &amp; S. Li (2014)</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 (</w:t>
      </w:r>
      <w:r>
        <w:t xml:space="preserve">L. D. Xu, W. He &amp; S. Li (2014)</w:t>
      </w:r>
      <w:r>
        <w:t xml:space="preserve">) 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taso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 (</w:t>
      </w:r>
      <w:r>
        <w:t xml:space="preserve">Gubbi et al. (2013)</w:t>
      </w:r>
      <w:r>
        <w:t xml:space="preserve">;</w:t>
      </w:r>
      <w:r>
        <w:t xml:space="preserve"> </w:t>
      </w:r>
      <w:r>
        <w:t xml:space="preserve">Talavera et al. (2017)</w:t>
      </w:r>
      <w:r>
        <w:t xml:space="preserve">)</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 (</w:t>
      </w:r>
      <w:r>
        <w:t xml:space="preserve">Talavera et al. (2017)</w:t>
      </w:r>
      <w:r>
        <w:t xml:space="preserve">;</w:t>
      </w:r>
      <w:r>
        <w:t xml:space="preserve"> </w:t>
      </w:r>
      <w:r>
        <w:t xml:space="preserve">Vermesan &amp; Friess (2011)</w:t>
      </w:r>
      <w:r>
        <w:t xml:space="preserve">;</w:t>
      </w:r>
      <w:r>
        <w:t xml:space="preserve"> </w:t>
      </w:r>
      <w:r>
        <w:t xml:space="preserve">L. D. Xu, W. He &amp; S. Li (2014)</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 (</w:t>
      </w:r>
      <w:r>
        <w:t xml:space="preserve">Talavera et al. (2017)</w:t>
      </w:r>
      <w:r>
        <w:t xml:space="preserve">;</w:t>
      </w:r>
      <w:r>
        <w:t xml:space="preserve"> </w:t>
      </w:r>
      <w:r>
        <w:t xml:space="preserve">L. D. Xu, W. He &amp; S. Li (2014)</w:t>
      </w:r>
      <w:r>
        <w:t xml:space="preserve">) Skaalautuvuus on myös anturiverkkojen kehityksen haaste, koska anturilaitteiden määrät voivat kasvaa hyvin suuriksi (</w:t>
      </w:r>
      <w:r>
        <w:t xml:space="preserve">Atzori, Iera &amp; Morabito (2010)</w:t>
      </w:r>
      <w:r>
        <w:t xml:space="preserve">;</w:t>
      </w:r>
      <w:r>
        <w:t xml:space="preserve"> </w:t>
      </w:r>
      <w:r>
        <w:t xml:space="preserve">L. D. Xu, W. He &amp; S. Li (2014)</w:t>
      </w:r>
      <w:r>
        <w:t xml:space="preserve">).</w:t>
      </w:r>
    </w:p>
    <w:p>
      <w:pPr>
        <w:pStyle w:val="BodyText"/>
      </w:pPr>
      <w:r>
        <w:t xml:space="preserve">Vaikka vain vaatimattomimmat ennusteet IoT-laitteiden käyttöönotosta toteutuisivat, laitteiden kierrätysstrategia tulisi suunnitella osana uutta ratkaisua ja sen elinkaart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87" w:name="muut-haasteet"/>
      <w:bookmarkEnd w:id="87"/>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8" w:name="esitetyt-aiot-arkkitehtuurit"/>
      <w:bookmarkEnd w:id="88"/>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eja (engl. Service Oriented Architecture, SOA), mikä on ollut yleinen suuntaus julkaistuissa tutkimuksissa</w:t>
      </w:r>
      <w:r>
        <w:t xml:space="preserve"> </w:t>
      </w:r>
      <w:r>
        <w:t xml:space="preserve">(Blank, Bartolein, Meyer, Ostermeier &amp; Rostanin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 Xu et al. (2014) mukaan palvelukeskeinen arkkitehtuuri kuitenkin sopii hyvin IoT-ratkaisuiden suunnitteluun, koska se mahdollistaa heterogeenisten järjestelmien ja laitteiden integroinnin (</w:t>
      </w:r>
      <w:r>
        <w:t xml:space="preserve">L. D. Xu, W. He &amp; S. Li (2014)</w:t>
      </w:r>
      <w:r>
        <w:t xml:space="preserve">). Samoin Granell et al. arvioivat palvelukeskeisen arkkitehtuurin olevan hyvin tehokas lähestymistapa IoT- ja pilviteknologioihin perustuvien palveluiden tuottamiseen</w:t>
      </w:r>
      <w:r>
        <w:t xml:space="preserve">(Granell et al. 2016)</w:t>
      </w:r>
      <w:r>
        <w:t xml:space="preserve">.</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 (</w:t>
      </w:r>
      <w:r>
        <w:t xml:space="preserve">L. D. Xu, W. He &amp; S. Li (2014)</w:t>
      </w:r>
      <w:r>
        <w:t xml:space="preserve">)</w:t>
      </w:r>
    </w:p>
    <w:p>
      <w:pPr>
        <w:pStyle w:val="BodyText"/>
      </w:pPr>
      <w:r>
        <w:t xml:space="preserve">Kansainvälinen televiestintäliitto (engl. International Telecommunication Union, ITU) on suosituksessaan ITU-T Y.2060 (2012)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 (</w:t>
      </w:r>
      <w:r>
        <w:t xml:space="preserve">International Telecommunication Union (2012)</w:t>
      </w:r>
      <w:r>
        <w:t xml:space="preserve">;</w:t>
      </w:r>
      <w:r>
        <w:t xml:space="preserve"> </w:t>
      </w:r>
      <w:r>
        <w:t xml:space="preserve">(Tuntematon 2018a)</w:t>
      </w:r>
      <w:r>
        <w:t xml:space="preserve">)</w:t>
      </w:r>
    </w:p>
    <w:p>
      <w:pPr>
        <w:pStyle w:val="BodyText"/>
      </w:pPr>
      <w:r>
        <w:t xml:space="preserve">Kirjallisuuskatsauksissa esitetyt arkkitehtuurit on usein jaoteltu palvelukeskeisen arkkitehtuurimallin mukaisesti kerroksittain, esimerkiksi Talavera et al. (2017) kirjallisuuskatsauksessa esitetyssä arkkitehtuurissa kerrokset ovat fyysinen-, tietoliikenne-, palvelu- ja sovelluskerros.</w:t>
      </w:r>
      <w:r>
        <w:t xml:space="preserve"> </w:t>
      </w:r>
      <w:r>
        <w:t xml:space="preserve">(Talavera et al. 2017)</w:t>
      </w:r>
      <w:r>
        <w:t xml:space="preserve"> </w:t>
      </w:r>
      <w:r>
        <w:t xml:space="preserve">Vastaavasti Verdouw et al. (2016) jaottelevat IoT-arkkitehtuurin laite-, verkko- ja sovelluskerroksiin</w:t>
      </w:r>
      <w:r>
        <w:t xml:space="preserve"> </w:t>
      </w:r>
      <w:r>
        <w:t xml:space="preserve">(Verdouw, Wolfert &amp; Tekinerdogan 2016)</w:t>
      </w:r>
      <w:r>
        <w:t xml:space="preserve">. Xu et al. (2014) puolestaan esittivät arkkitehtuurin, jossa jaottelu tehtiin havainnointi-, tietoverkko-, palvelu- ja liittymäkerrokseen (</w:t>
      </w:r>
      <w:r>
        <w:t xml:space="preserve">L. D. Xu, W. He &amp; S. Li (2014)</w:t>
      </w:r>
      <w:r>
        <w:t xml:space="preserve">). Tzounis et al. (2017) esittivät IoT-arkkitehtuurin jakautuvan havaintokerrokseen, tietoliikenne- ja sovelluskerrokseen, samoin kuin Vermesan et al. (2011) (</w:t>
      </w:r>
      <w:r>
        <w:t xml:space="preserve">Tzounis et al. (2017)</w:t>
      </w:r>
      <w:r>
        <w:t xml:space="preserve">;</w:t>
      </w:r>
      <w:r>
        <w:t xml:space="preserve"> </w:t>
      </w:r>
      <w:r>
        <w:t xml:space="preserve">Vermesan &amp; Friess (2011)</w:t>
      </w:r>
      <w:r>
        <w:t xml:space="preserve">). Sovelluskerros on Atzori et al. (2010) 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ktointia.</w:t>
      </w:r>
      <w:r>
        <w:t xml:space="preserve"> </w:t>
      </w:r>
      <w:r>
        <w:t xml:space="preserve">(Atzori, Iera &amp; Morabito 2010)</w:t>
      </w:r>
    </w:p>
    <w:p>
      <w:pPr>
        <w:pStyle w:val="BodyText"/>
      </w:pPr>
      <w:r>
        <w:t xml:space="preserve">Poikkeuksena edellisiin Barmpounakis et al. esittivät arkkitehtuurin, joka teknisten kerrosten sijaan perustuu Future Internet Public–Private Partnership:in (FI-PPP) yleiskäyttöisiin FI-WARE-hankkeessa kehitettyihin ohjelmistomoduleihin (Generic Enabler, GE) ja niiden laajennuksiin maatalouden vastaaviin moduleihin (domain specific enablers) (ks. Kaloxylos et al. (2013), 56-57).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 (</w:t>
      </w:r>
      <w:r>
        <w:t xml:space="preserve">Barmpounakis et al. (2015)</w:t>
      </w:r>
      <w:r>
        <w:t xml:space="preserve">;</w:t>
      </w:r>
      <w:r>
        <w:t xml:space="preserve"> </w:t>
      </w:r>
      <w:r>
        <w:t xml:space="preserve">Kaloxylos et al. (2013)</w:t>
      </w:r>
      <w:r>
        <w:t xml:space="preserve">)</w:t>
      </w:r>
    </w:p>
    <w:p>
      <w:pPr>
        <w:pStyle w:val="Heading2"/>
      </w:pPr>
      <w:bookmarkStart w:id="89" w:name="haastattelujen-tulokset"/>
      <w:bookmarkEnd w:id="89"/>
      <w:r>
        <w:t xml:space="preserve">Haastattelujen tulokset</w:t>
      </w:r>
    </w:p>
    <w:p>
      <w:pPr>
        <w:pStyle w:val="Heading3"/>
      </w:pPr>
      <w:bookmarkStart w:id="90" w:name="meta-poistettava-otsikko-6"/>
      <w:bookmarkEnd w:id="90"/>
      <w:r>
        <w:t xml:space="preserve">Meta (poistettava otsikko)</w:t>
      </w:r>
    </w:p>
    <w:p>
      <w:pPr>
        <w:pStyle w:val="Heading3"/>
      </w:pPr>
      <w:bookmarkStart w:id="91" w:name="haastattelujen-tuloksien-kuvailu-teemojen-mukaan-ryhmiteltyinä"/>
      <w:bookmarkEnd w:id="91"/>
      <w:r>
        <w:t xml:space="preserve">Haastattelujen tuloksien kuvailu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koodien nimet on lihavoitu.</w:t>
      </w:r>
    </w:p>
    <w:p>
      <w:pPr>
        <w:pStyle w:val="Heading4"/>
      </w:pPr>
      <w:bookmarkStart w:id="92" w:name="tietojenkäsittely"/>
      <w:bookmarkEnd w:id="92"/>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3" w:name="tietojärjestelmät-tietoliikenne-ja-alustaratkaisut"/>
      <w:bookmarkEnd w:id="93"/>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4" w:name="teknologioiden-omaksunta"/>
      <w:bookmarkEnd w:id="94"/>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5" w:name="toimintaympäristön-muutos-maatalous-toimintaympäristönä-ja-maataloustuotannon-data"/>
      <w:bookmarkEnd w:id="95"/>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6" w:name="teknologiat-teknologioiden-sovellukset-ja-standardit"/>
      <w:bookmarkEnd w:id="96"/>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Tuntemato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 (</w:t>
      </w:r>
      <w:r>
        <w:t xml:space="preserve">Polvinen (2017b)</w:t>
      </w:r>
      <w:r>
        <w:t xml:space="preserve">;</w:t>
      </w:r>
      <w:r>
        <w:t xml:space="preserve"> </w:t>
      </w:r>
      <w:r>
        <w:t xml:space="preserve">(Tuntematon 2018b)</w:t>
      </w:r>
      <w:r>
        <w:t xml:space="preserve">)</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kasta viljelijöiden sosiaaliseen verkostois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a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 (</w:t>
      </w:r>
      <w:r>
        <w:t xml:space="preserve">Polvinen (2017b)</w:t>
      </w:r>
      <w:r>
        <w:t xml:space="preserve">;</w:t>
      </w:r>
      <w:r>
        <w:t xml:space="preserve"> </w:t>
      </w:r>
      <w:r>
        <w:t xml:space="preserve">Polvinen (2017c)</w:t>
      </w:r>
      <w:r>
        <w:t xml:space="preserve">;</w:t>
      </w:r>
      <w:r>
        <w:t xml:space="preserve"> </w:t>
      </w:r>
      <w:r>
        <w:t xml:space="preserve">Polvinen (2017a)</w:t>
      </w:r>
      <w:r>
        <w:t xml:space="preserve">;</w:t>
      </w:r>
      <w:r>
        <w:t xml:space="preserve"> </w:t>
      </w:r>
      <w:r>
        <w:t xml:space="preserve">Polvinen (2018)</w:t>
      </w:r>
      <w:r>
        <w:t xml:space="preserve">;</w:t>
      </w:r>
      <w:r>
        <w:t xml:space="preserve"> </w:t>
      </w:r>
      <w:r>
        <w:t xml:space="preserve">(Tuntematon 2018b)</w:t>
      </w:r>
      <w:r>
        <w:t xml:space="preserve">)</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Tuntemato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w:t>
      </w:r>
      <w:r>
        <w:t xml:space="preserve">.</w:t>
      </w:r>
    </w:p>
    <w:p>
      <w:pPr>
        <w:pStyle w:val="Heading4"/>
      </w:pPr>
      <w:bookmarkStart w:id="97" w:name="maataloustuotannon-laitteet-ja-maataloustuotannon-tehostaminen"/>
      <w:bookmarkEnd w:id="97"/>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 (</w:t>
      </w:r>
      <w:r>
        <w:t xml:space="preserve">Polvinen (2017a)</w:t>
      </w:r>
      <w:r>
        <w:t xml:space="preserve">;</w:t>
      </w:r>
      <w:r>
        <w:t xml:space="preserve"> </w:t>
      </w:r>
      <w:r>
        <w:t xml:space="preserve">Polvinen (2018)</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 (</w:t>
      </w:r>
      <w:r>
        <w:t xml:space="preserve">Polvinen (2017b)</w:t>
      </w:r>
      <w:r>
        <w:t xml:space="preserve">;</w:t>
      </w:r>
      <w:r>
        <w:t xml:space="preserve"> </w:t>
      </w:r>
      <w:r>
        <w:t xml:space="preserve">Polvinen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w:t>
      </w:r>
      <w:r>
        <w:t xml:space="preserve">. Toisaalta tuotannossa voi olla huomaamattaa jääneitä pullonkauloja, jotka voitaisiin havaita data-analytiikalla</w:t>
      </w:r>
      <w:r>
        <w:t xml:space="preserve"> </w:t>
      </w:r>
      <w:r>
        <w:t xml:space="preserve">(Tuntematon 2018b)</w:t>
      </w:r>
      <w:r>
        <w:t xml:space="preserve">.</w:t>
      </w:r>
    </w:p>
    <w:p>
      <w:pPr>
        <w:pStyle w:val="Heading4"/>
      </w:pPr>
      <w:bookmarkStart w:id="98" w:name="tuotteet-ja-teknologiaratkaisut"/>
      <w:bookmarkEnd w:id="98"/>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i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Smar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9" w:name="sisällönanalyysiin-taulukoinnin-havainnot"/>
      <w:bookmarkEnd w:id="99"/>
      <w:r>
        <w:t xml:space="preserve">Sisällönanalyysiin taulukoinnin havainnot</w:t>
      </w:r>
    </w:p>
    <w:p>
      <w:pPr>
        <w:pStyle w:val="FirstParagraph"/>
      </w:pPr>
      <w:r>
        <w:rPr>
          <w:i/>
        </w:rPr>
        <w:t xml:space="preserve">Tässä osiossa kuvaillaan havaintoja sisällönanalyysissä tehdyistä taulukoista. …</w:t>
      </w:r>
      <w:r>
        <w:t xml:space="preserve"> </w:t>
      </w:r>
      <w:r>
        <w:t xml:space="preserve">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w:t>
      </w:r>
    </w:p>
    <w:p>
      <w:pPr>
        <w:pStyle w:val="BodyText"/>
      </w:pPr>
      <w:r>
        <w:rPr>
          <w:i/>
        </w:rPr>
        <w:t xml:space="preserve">kuvaaja/liite: Koodit haastatteluittain-välilehdeltä, haastattelujen kuvaajat rinnakkain + kaikki yhteens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rPr>
          <w:i/>
        </w:rPr>
        <w:t xml:space="preserve">kuvaaja Koodien määrät kategorioissa</w:t>
      </w:r>
      <w:r>
        <w:t xml:space="preserve"> </w:t>
      </w:r>
      <w:r>
        <w:t xml:space="preserve">Asiasisällöt jakautuivat alikategorioihin ja kategorioihin epätasaisesti.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BodyText"/>
      </w:pPr>
      <w:r>
        <w:rPr>
          <w:i/>
        </w:rPr>
        <w:t xml:space="preserve">kuvaaja Kategoriat per haastattelu -Havaintojen jakautuminen kategorioittain haastatteluissa</w:t>
      </w:r>
      <w:r>
        <w:t xml:space="preserve"> </w:t>
      </w:r>
      <w:r>
        <w:t xml:space="preserve">Vertailtaessa kunkin kategorian koodien havaintojen prosenttiosuuksia kussakin haastattelussa muiden haastattelujen vastaaviin, voidaan havainnoida haastattelujen kesken kategoriakohtaisia painotuksia. B.B.:n haastattelu painottuu muita enemmän maataloustuotannon kategoriaan ja vastaavasti vähemmän toimintaympäristöön. C.C.:n haastattelussa on muita pienempi prosenttiosuus maataloustuotannon kategorian havaintoja ja vastaavasti enemmän tekniikan kategorian havaintoja. A.A.:n ja D.D.:n haastattelujen 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0" w:name="haastatteluaineiston-kuvaus"/>
      <w:bookmarkEnd w:id="100"/>
      <w:r>
        <w:t xml:space="preserve">Haastatteluaineiston kuvaus</w:t>
      </w:r>
    </w:p>
    <w:p>
      <w:pPr>
        <w:pStyle w:val="Heading4"/>
      </w:pPr>
      <w:bookmarkStart w:id="101" w:name="meta-poistettava-otsikko-7"/>
      <w:bookmarkEnd w:id="101"/>
      <w:r>
        <w:t xml:space="preserve">Meta (poistettava otsikko)</w:t>
      </w:r>
    </w:p>
    <w:p>
      <w:pPr>
        <w:pStyle w:val="FirstParagraph"/>
      </w:pPr>
      <w:r>
        <w:t xml:space="preserve">Tässä</w:t>
      </w:r>
      <w:r>
        <w:t xml:space="preserve"> </w:t>
      </w:r>
      <w:r>
        <w:rPr>
          <w:i/>
        </w:rPr>
        <w:t xml:space="preserve">osiossa/luvussa</w:t>
      </w:r>
      <w:r>
        <w:t xml:space="preserve"> </w:t>
      </w:r>
      <w:r>
        <w:t xml:space="preserve">kuvaillaan haastatteluissa käsiteltyjen teemojen mukaan jaotellut haastattelutulokset.</w:t>
      </w:r>
    </w:p>
    <w:p>
      <w:pPr>
        <w:pStyle w:val="BodyText"/>
      </w:pPr>
      <w:r>
        <w:t xml:space="preserve">Haastateltavat: A.A., B.B., C.C., D.D., E.E.</w:t>
      </w:r>
    </w:p>
    <w:p>
      <w:pPr>
        <w:pStyle w:val="Heading4"/>
      </w:pPr>
      <w:bookmarkStart w:id="102" w:name="aiotn-tilanne-yleensä"/>
      <w:bookmarkEnd w:id="102"/>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 (</w:t>
      </w:r>
      <w:r>
        <w:t xml:space="preserve">Polvinen (2017b)</w:t>
      </w:r>
      <w:r>
        <w:t xml:space="preserve">;</w:t>
      </w:r>
      <w:r>
        <w:t xml:space="preserve"> </w:t>
      </w:r>
      <w:r>
        <w:t xml:space="preserve">Polvinen (2017c)</w:t>
      </w:r>
      <w:r>
        <w:t xml:space="preserve">;</w:t>
      </w:r>
      <w:r>
        <w:t xml:space="preserve"> </w:t>
      </w:r>
      <w:r>
        <w:t xml:space="preserve">Polvinen (2017a)</w:t>
      </w:r>
      <w:r>
        <w:t xml:space="preserve">;</w:t>
      </w:r>
      <w:r>
        <w:t xml:space="preserve"> </w:t>
      </w:r>
      <w:r>
        <w:t xml:space="preserve">Polvinen (2018)</w:t>
      </w:r>
      <w:r>
        <w:t xml:space="preserve">;</w:t>
      </w:r>
      <w:r>
        <w:t xml:space="preserve"> </w:t>
      </w:r>
      <w:r>
        <w:t xml:space="preserve">(Tuntematon 2018b)</w:t>
      </w:r>
      <w:r>
        <w:t xml:space="preserve">)</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 (</w:t>
      </w:r>
      <w:r>
        <w:t xml:space="preserve">Polvinen (2017b)</w:t>
      </w:r>
      <w:r>
        <w:t xml:space="preserve">;</w:t>
      </w:r>
      <w:r>
        <w:t xml:space="preserve"> </w:t>
      </w:r>
      <w:r>
        <w:t xml:space="preserve">Polvinen (2017c)</w:t>
      </w:r>
      <w:r>
        <w:t xml:space="preserve">;</w:t>
      </w:r>
      <w:r>
        <w:t xml:space="preserve"> </w:t>
      </w:r>
      <w:r>
        <w:t xml:space="preserve">(Tuntematon 2018b)</w:t>
      </w:r>
      <w:r>
        <w:t xml:space="preserve">)</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Tuntemato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 (</w:t>
      </w:r>
      <w:r>
        <w:t xml:space="preserve">Polvinen (2017a)</w:t>
      </w:r>
      <w:r>
        <w:t xml:space="preserve">;</w:t>
      </w:r>
      <w:r>
        <w:t xml:space="preserve"> </w:t>
      </w:r>
      <w:r>
        <w:t xml:space="preserve">(Tuntematon 2018b)</w:t>
      </w:r>
      <w:r>
        <w:t xml:space="preserve">)</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3" w:name="digitalisaatioharppauksen-alku"/>
      <w:bookmarkEnd w:id="103"/>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Tuntematon 2018b)</w:t>
      </w:r>
    </w:p>
    <w:p>
      <w:pPr>
        <w:pStyle w:val="BodyText"/>
      </w:pPr>
      <w:r>
        <w:rPr>
          <w:b/>
        </w:rPr>
        <w:t xml:space="preserve">Käyttöönoton perusteet ja lähtötilanne</w:t>
      </w:r>
      <w:r>
        <w:t xml:space="preserve"> </w:t>
      </w:r>
      <w:r>
        <w:t xml:space="preserve">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i) laitteiden tuottaman tiedon hyödyntäminen ja ii) viljelyprosessien parantaminen maatilan tiedonhallintajärjestelmän analytiikan avulla. Eli miten lopputuotetta voitaisiin tehdä enemmän tai tehokkaammin.</w:t>
      </w:r>
      <w:r>
        <w:t xml:space="preserve"> </w:t>
      </w:r>
      <w:r>
        <w:t xml:space="preserve">(Tuntemato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Tuntematon 2018b)</w:t>
      </w:r>
    </w:p>
    <w:p>
      <w:pPr>
        <w:pStyle w:val="BodyText"/>
      </w:pPr>
      <w:r>
        <w:rPr>
          <w:b/>
        </w:rPr>
        <w:t xml:space="preserve">Viljelijän työnkuvan muutos</w:t>
      </w:r>
      <w:r>
        <w:t xml:space="preserve"> </w:t>
      </w:r>
      <w:r>
        <w:t xml:space="preserve">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i) pitkällä tähtäimellä negatiivisesti viljelijän ammattitaitoon ja ii) lyhyellä aikavälillä viljelijän tilannetietoisuuteen pelloilla vallitsevasta tilanteesta.</w:t>
      </w:r>
      <w:r>
        <w:t xml:space="preserve"> </w:t>
      </w:r>
      <w:r>
        <w:t xml:space="preserve">(Polvinen 2018)</w:t>
      </w:r>
    </w:p>
    <w:p>
      <w:pPr>
        <w:pStyle w:val="Heading4"/>
      </w:pPr>
      <w:bookmarkStart w:id="104" w:name="aiot-teknologioiden-omaksumisen-tilanne-suomessa"/>
      <w:bookmarkEnd w:id="104"/>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5" w:name="laitevalmistajien-yhteistyö"/>
      <w:bookmarkEnd w:id="105"/>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 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Tuntematon 2018b)</w:t>
      </w:r>
      <w:r>
        <w:t xml:space="preserve">.</w:t>
      </w:r>
    </w:p>
    <w:p>
      <w:pPr>
        <w:pStyle w:val="BodyText"/>
      </w:pPr>
      <w:r>
        <w:rPr>
          <w:b/>
        </w:rPr>
        <w:t xml:space="preserve">Standardien kehittäminen</w:t>
      </w:r>
      <w:r>
        <w:t xml:space="preserve"> </w:t>
      </w:r>
      <w:r>
        <w:t xml:space="preserve">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w:t>
      </w:r>
    </w:p>
    <w:p>
      <w:pPr>
        <w:pStyle w:val="BodyText"/>
      </w:pPr>
      <w:r>
        <w:rPr>
          <w:b/>
        </w:rPr>
        <w:t xml:space="preserve">Standardien edut laitevalmistajille</w:t>
      </w:r>
      <w:r>
        <w:t xml:space="preserve"> </w:t>
      </w:r>
      <w:r>
        <w:t xml:space="preserve">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 liner -ratkaisuja pystyvät tarjoamaan samankaltaista lisäarvoa koneidensa hankkineille käyttäjille kuin full 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Uusien standardiperusteisien teknologioiden etu viljelijöille on, että niitä voidaan ottaa käyttöön asteittain pienin askelin, mikä sopii useimpien viljelijöiden toimintaan paremmin kuin vaikka full 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6" w:name="kokonaisvaltainen-maatilan-tiedonhallintajärjestelmä-fmis"/>
      <w:bookmarkEnd w:id="106"/>
      <w:r>
        <w:t xml:space="preserve">Kokonaisvaltainen maatilan tiedonhallintajärjestelmä (FMIS)</w:t>
      </w:r>
    </w:p>
    <w:p>
      <w:pPr>
        <w:pStyle w:val="FirstParagraph"/>
      </w:pPr>
      <w:r>
        <w:rPr>
          <w:b/>
        </w:rPr>
        <w:t xml:space="preserve">Datan saatavuuden ja käsittelyn haasteita</w:t>
      </w:r>
      <w:r>
        <w:t xml:space="preserve"> </w:t>
      </w:r>
      <w:r>
        <w:t xml:space="preserve">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Tuntematon 2018b)</w:t>
      </w:r>
    </w:p>
    <w:p>
      <w:pPr>
        <w:pStyle w:val="BodyText"/>
      </w:pPr>
      <w:r>
        <w:rPr>
          <w:b/>
        </w:rPr>
        <w:t xml:space="preserve">Kokonaisvaltaisen maatilan tiedonhallintajärjestelmän kehityksen tilanne</w:t>
      </w:r>
      <w:r>
        <w:t xml:space="preserve"> </w:t>
      </w:r>
      <w:r>
        <w:t xml:space="preserve">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Tuntemato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Tuntematon 2018b)</w:t>
      </w:r>
      <w:r>
        <w:t xml:space="preserve">.</w:t>
      </w:r>
    </w:p>
    <w:p>
      <w:pPr>
        <w:pStyle w:val="BodyText"/>
      </w:pPr>
      <w:r>
        <w:rPr>
          <w:b/>
        </w:rPr>
        <w:t xml:space="preserve">Aitojen AIoT-järjestelmien kehittämisen tilanne</w:t>
      </w:r>
      <w:r>
        <w:t xml:space="preserve"> </w:t>
      </w:r>
      <w:r>
        <w:t xml:space="preserve">A.A.n tietojen mukaan ei ole saatavilla sellaista AIoT-järjestelmäratkaisua, jossa ensin tuotantojärjestelmien dataa voitaisiin käsitellä pilvipalvelussa ja sitten automaattisen analytiikan tulosten perusteella – edelleen automatiikan avulla –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rPr>
          <w:b/>
        </w:rPr>
        <w:t xml:space="preserve">jatkuu: Kokonaisvaltaisen maatilan tiedonhallintajärjestelmän kehityksen tilanne</w:t>
      </w:r>
      <w:r>
        <w:t xml:space="preserve"> </w:t>
      </w: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Tuntematon 2018b)</w:t>
      </w:r>
    </w:p>
    <w:p>
      <w:pPr>
        <w:pStyle w:val="BodyText"/>
      </w:pPr>
      <w:r>
        <w:rPr>
          <w:b/>
        </w:rPr>
        <w:t xml:space="preserve">Dataintegraation kehityksen tilanne</w:t>
      </w:r>
      <w:r>
        <w:t xml:space="preserve"> </w:t>
      </w:r>
      <w:r>
        <w:t xml:space="preserve">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Tuntematon 2018b)</w:t>
      </w:r>
    </w:p>
    <w:p>
      <w:pPr>
        <w:pStyle w:val="BodyText"/>
      </w:pPr>
      <w:r>
        <w:rPr>
          <w:b/>
        </w:rPr>
        <w:t xml:space="preserve">jatkuu: Kokonaisvaltaisen maatilan tiedonhallintajärjestelmän kehityksen tilanne</w:t>
      </w:r>
      <w:r>
        <w:t xml:space="preserve"> </w:t>
      </w: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Tuntematon 2018b)</w:t>
      </w:r>
    </w:p>
    <w:p>
      <w:pPr>
        <w:pStyle w:val="Heading4"/>
      </w:pPr>
      <w:bookmarkStart w:id="107" w:name="datan-käsittely"/>
      <w:bookmarkEnd w:id="107"/>
      <w:r>
        <w:t xml:space="preserve">Datan käsittely</w:t>
      </w:r>
    </w:p>
    <w:p>
      <w:pPr>
        <w:pStyle w:val="FirstParagraph"/>
      </w:pPr>
      <w:r>
        <w:rPr>
          <w:b/>
        </w:rPr>
        <w:t xml:space="preserve">Kuvantamistiedon analyysin vaatimukset</w:t>
      </w:r>
      <w:r>
        <w:t xml:space="preserve"> </w:t>
      </w:r>
      <w:r>
        <w:t xml:space="preserve">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8" w:name="datan-liikkuminen-tuotantoketjussa"/>
      <w:bookmarkEnd w:id="108"/>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millaisia – ja jos – kasvisuojeluaineita on käytetty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e verkostoitu markkina</w:t>
      </w:r>
      <w:r>
        <w:t xml:space="preserve"> </w:t>
      </w:r>
      <w:r>
        <w:t xml:space="preserve">Vaikka teknologia mahdollistaisi sadosta erillisten arvoerien tuotannon, ongelmaksi voi tull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rPr>
          <w:b/>
        </w:rPr>
        <w:t xml:space="preserve">Tuotantoketjun tietojen kuluttajille tuottamisen tarkoituksenmukaisuus ja mahdolliset käyttötavat</w:t>
      </w:r>
      <w:r>
        <w:t xml:space="preserve"> </w:t>
      </w: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w:t>
      </w:r>
    </w:p>
    <w:p>
      <w:pPr>
        <w:pStyle w:val="Heading5"/>
      </w:pPr>
      <w:bookmarkStart w:id="109" w:name="datan-jakaminen-ja-julkaisu"/>
      <w:bookmarkEnd w:id="109"/>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w:t>
      </w:r>
    </w:p>
    <w:p>
      <w:pPr>
        <w:pStyle w:val="BodyText"/>
      </w:pPr>
      <w:r>
        <w:rPr>
          <w:b/>
        </w:rPr>
        <w:t xml:space="preserve">Datan vertailu- ja markkina-alustat</w:t>
      </w:r>
      <w:r>
        <w:t xml:space="preserve"> </w:t>
      </w:r>
      <w:r>
        <w:t xml:space="preserve">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rPr>
          <w:b/>
        </w:rPr>
        <w:t xml:space="preserve">Datan markkinoiden käytännön rajoituksia</w:t>
      </w:r>
      <w:r>
        <w:t xml:space="preserve"> </w:t>
      </w: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Laatusertifikaattien valvontaan tarkoitettu sovellus toisaalta voisi D.D.n mukaan olla mahdollinen.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w:t>
      </w:r>
    </w:p>
    <w:p>
      <w:pPr>
        <w:pStyle w:val="Heading5"/>
      </w:pPr>
      <w:bookmarkStart w:id="110" w:name="datan-omistajuus"/>
      <w:bookmarkEnd w:id="110"/>
      <w:r>
        <w:t xml:space="preserve">Datan omistajuus</w:t>
      </w:r>
    </w:p>
    <w:p>
      <w:pPr>
        <w:pStyle w:val="FirstParagraph"/>
      </w:pPr>
      <w:r>
        <w:rPr>
          <w:b/>
        </w:rPr>
        <w:t xml:space="preserve">Datan omistajuuskysymys siirryttäessä pilvipalveluihin</w:t>
      </w:r>
      <w:r>
        <w:t xml:space="preserve"> </w:t>
      </w:r>
      <w:r>
        <w:t xml:space="preserve">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rPr>
          <w:b/>
        </w:rPr>
        <w:t xml:space="preserve">Valmistajan oman käyttöliittymän edut</w:t>
      </w:r>
      <w:r>
        <w:t xml:space="preserve"> </w:t>
      </w: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Tuntematon 2018b)</w:t>
      </w:r>
    </w:p>
    <w:p>
      <w:pPr>
        <w:pStyle w:val="Heading4"/>
      </w:pPr>
      <w:bookmarkStart w:id="111" w:name="aiotn-vaikutukset"/>
      <w:bookmarkEnd w:id="111"/>
      <w:r>
        <w:t xml:space="preserve">AIoTn vaikutukset</w:t>
      </w:r>
    </w:p>
    <w:p>
      <w:pPr>
        <w:pStyle w:val="FirstParagraph"/>
      </w:pPr>
      <w:r>
        <w:rPr>
          <w:b/>
        </w:rPr>
        <w:t xml:space="preserve">Seuraavat kehitysaskeleet ja uudet toimintatavat</w:t>
      </w:r>
      <w:r>
        <w:t xml:space="preserve"> </w:t>
      </w:r>
      <w:r>
        <w:t xml:space="preserve">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w:t>
      </w:r>
    </w:p>
    <w:p>
      <w:pPr>
        <w:pStyle w:val="BodyText"/>
      </w:pPr>
      <w:r>
        <w:rPr>
          <w:b/>
        </w:rPr>
        <w:t xml:space="preserve">Kasvitehtaiden käyttötapauksia</w:t>
      </w:r>
      <w:r>
        <w:t xml:space="preserve"> </w:t>
      </w: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Tuntemato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Tuntemato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w:t>
      </w:r>
      <w:r>
        <w:t xml:space="preserve">.</w:t>
      </w:r>
    </w:p>
    <w:p>
      <w:pPr>
        <w:pStyle w:val="BodyText"/>
      </w:pPr>
      <w:r>
        <w:rPr>
          <w:b/>
        </w:rPr>
        <w:t xml:space="preserve">Viljelytavan toteen näyttäminen</w:t>
      </w:r>
      <w:r>
        <w:t xml:space="preserve"> </w:t>
      </w:r>
      <w:r>
        <w:t xml:space="preserve">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w:t>
      </w:r>
    </w:p>
    <w:p>
      <w:pPr>
        <w:pStyle w:val="BodyText"/>
      </w:pPr>
      <w:r>
        <w:rPr>
          <w:b/>
        </w:rPr>
        <w:t xml:space="preserve">Ihmisen päätöksenteko AIoT-ratkaisuissa</w:t>
      </w:r>
      <w:r>
        <w:t xml:space="preserve"> </w:t>
      </w:r>
      <w:r>
        <w:t xml:space="preserve">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w:t>
      </w:r>
    </w:p>
    <w:p>
      <w:pPr>
        <w:pStyle w:val="BodyText"/>
      </w:pPr>
      <w:r>
        <w:rPr>
          <w:b/>
        </w:rPr>
        <w:t xml:space="preserve">Päätöksenteon parantaminen data-analytiikan avulla &amp; urakointi ohjaustiedostojen avulla</w:t>
      </w:r>
      <w:r>
        <w:t xml:space="preserve"> </w:t>
      </w: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Tuntemato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kysymys käytännössä</w:t>
      </w:r>
      <w:r>
        <w:t xml:space="preserve"> </w:t>
      </w:r>
      <w:r>
        <w:t xml:space="preserve">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Tuntemato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w:t>
      </w:r>
    </w:p>
    <w:p>
      <w:pPr>
        <w:pStyle w:val="BodyText"/>
      </w:pPr>
      <w:r>
        <w:rPr>
          <w:b/>
        </w:rPr>
        <w:t xml:space="preserve">AIoT-teknologioiden mahdollisuudet</w:t>
      </w:r>
      <w:r>
        <w:t xml:space="preserve"> </w:t>
      </w:r>
      <w:r>
        <w:t xml:space="preserve">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Tuntematon 2018b)</w:t>
      </w:r>
    </w:p>
    <w:p>
      <w:pPr>
        <w:pStyle w:val="Heading4"/>
      </w:pPr>
      <w:bookmarkStart w:id="112" w:name="ruokaturva"/>
      <w:bookmarkEnd w:id="112"/>
      <w:r>
        <w:t xml:space="preserve">Ruokaturva</w:t>
      </w:r>
    </w:p>
    <w:p>
      <w:pPr>
        <w:pStyle w:val="FirstParagraph"/>
      </w:pPr>
      <w:r>
        <w:rPr>
          <w:b/>
        </w:rPr>
        <w:t xml:space="preserve">AIoT-teknologioiden mahdollisuudet ruokaturvan parantamisessa</w:t>
      </w:r>
      <w:r>
        <w:t xml:space="preserve"> </w:t>
      </w:r>
      <w:r>
        <w:t xml:space="preserve">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rPr>
          <w:b/>
        </w:rPr>
        <w:t xml:space="preserve">Ruokaturvan varmistaminen tuotannon kannattavuudella</w:t>
      </w:r>
      <w:r>
        <w:t xml:space="preserve"> </w:t>
      </w: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Tuntematon 2018b)</w:t>
      </w:r>
    </w:p>
    <w:p>
      <w:pPr>
        <w:pStyle w:val="Heading4"/>
      </w:pPr>
      <w:bookmarkStart w:id="113" w:name="aiotn-haasteet"/>
      <w:bookmarkEnd w:id="113"/>
      <w:r>
        <w:t xml:space="preserve">AIoTn haasteet</w:t>
      </w:r>
    </w:p>
    <w:p>
      <w:pPr>
        <w:pStyle w:val="Heading5"/>
      </w:pPr>
      <w:bookmarkStart w:id="114" w:name="tietoliikenteen-ja-tietoturvan-haasteet"/>
      <w:bookmarkEnd w:id="114"/>
      <w:r>
        <w:t xml:space="preserve">Tietoliikenteen ja tietoturvan haasteet</w:t>
      </w:r>
    </w:p>
    <w:p>
      <w:pPr>
        <w:pStyle w:val="FirstParagraph"/>
      </w:pPr>
      <w:r>
        <w:rPr>
          <w:b/>
        </w:rPr>
        <w:t xml:space="preserve">Verkkojen luotettavuus ja nopeus; pilvipalvelut maataloudessa; telemetriaratkaisut; puhelinverkko; UA-laitteet; valokuituverkot; radioverkot;</w:t>
      </w:r>
      <w:r>
        <w:t xml:space="preserve"> </w:t>
      </w:r>
      <w:r>
        <w:rPr>
          <w:b/>
        </w:rPr>
        <w:t xml:space="preserve">Syrjäseutujen verkkojen nopeus ja luotettavuus; maatalouden tuottaman datan määrän kasvu; UA-laitteet</w:t>
      </w:r>
      <w:r>
        <w:t xml:space="preserve"> </w:t>
      </w: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w:t>
      </w:r>
      <w:r>
        <w:t xml:space="preserve">. A.A. mainitsi, että Suomessa telemetriaratkaisut on lähtökohtaisesti rakennettu matkapuhelinverkon varaan ja C.C.n mukaan SMS-viestiratkaisu on ollut valmistajille tämän maan toimintaympäristössä luotettava valinta (</w:t>
      </w:r>
      <w:r>
        <w:t xml:space="preserve">Polvinen (2017b)</w:t>
      </w:r>
      <w:r>
        <w:t xml:space="preserve">;</w:t>
      </w:r>
      <w:r>
        <w:t xml:space="preserve"> </w:t>
      </w:r>
      <w:r>
        <w:t xml:space="preserve">Polvinen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Tuntematon 2018b)</w:t>
      </w:r>
    </w:p>
    <w:p>
      <w:pPr>
        <w:pStyle w:val="Heading5"/>
      </w:pPr>
      <w:bookmarkStart w:id="115" w:name="elinkaarihaasteet"/>
      <w:bookmarkEnd w:id="115"/>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Prototyypeistä on vaikeaa edetä tuotteeksi asti osittain tuotevastuun takia ja tuotteen elinkaaren kysymys tulee tässä taas esille. Ohjelmistotuotanto on uusi tuotannon ala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w:t>
      </w:r>
    </w:p>
    <w:p>
      <w:pPr>
        <w:pStyle w:val="Heading5"/>
      </w:pPr>
      <w:bookmarkStart w:id="116" w:name="integraatio--ja-alustahaasteet"/>
      <w:bookmarkEnd w:id="116"/>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Tuntemato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w:t>
      </w:r>
    </w:p>
    <w:p>
      <w:pPr>
        <w:pStyle w:val="Heading5"/>
      </w:pPr>
      <w:bookmarkStart w:id="117" w:name="käytettävyyshaasteet"/>
      <w:bookmarkEnd w:id="117"/>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w:t>
      </w:r>
    </w:p>
    <w:p>
      <w:pPr>
        <w:pStyle w:val="Heading5"/>
      </w:pPr>
      <w:bookmarkStart w:id="118" w:name="asiantuntijuushaaste"/>
      <w:bookmarkEnd w:id="118"/>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9" w:name="omaksumisen-haasteita"/>
      <w:bookmarkEnd w:id="119"/>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rPr>
          <w:i/>
        </w:rPr>
        <w:t xml:space="preserve">Tämä lause uusiksi: A.A. kertoi aikaisemman teknologiakehityksen vaiheen eli täsmäviljelyn puutteellisesta käyttöönotosta ja toivoi, että digitalisoinnin, pilvi- ja IoT-teknologioiden avulla saadaan ratkaisuista niin helppokäyttöisiä, että voidaan saavuttaa lisää hyötyjä, kuten työn tehostuminen uuden liiketoiminnan myötä, jotta täsmäviljelystä tulee kannattavaa ja normaalia.</w:t>
      </w:r>
      <w:r>
        <w:t xml:space="preserve"> </w:t>
      </w:r>
      <w:r>
        <w:t xml:space="preserve">Tämä kehitysvaihe on jo niin sanottua Smart Farming:ia, jota kutsutaan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0" w:name="tavoitetila-ja-tulevaisuus"/>
      <w:bookmarkEnd w:id="120"/>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Tuntemato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Tuntemato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Tuntemato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Tuntemato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Tuntematon 2018b)</w:t>
      </w:r>
    </w:p>
    <w:p>
      <w:pPr>
        <w:pStyle w:val="Heading2"/>
      </w:pPr>
      <w:bookmarkStart w:id="121" w:name="tutkimuskysymyksien-vastaukset"/>
      <w:bookmarkEnd w:id="121"/>
      <w:r>
        <w:t xml:space="preserve">Tutkimuskysymyksien vastaukset</w:t>
      </w:r>
    </w:p>
    <w:p>
      <w:pPr>
        <w:pStyle w:val="Heading1"/>
      </w:pPr>
      <w:bookmarkStart w:id="122" w:name="johtopäätös-ja-keskustelu"/>
      <w:bookmarkEnd w:id="122"/>
      <w:r>
        <w:t xml:space="preserve">JOHTOPÄÄTÖS JA KESKUSTELU</w:t>
      </w:r>
    </w:p>
    <w:p>
      <w:pPr>
        <w:pStyle w:val="Heading1"/>
      </w:pPr>
      <w:bookmarkStart w:id="123" w:name="pohdinta"/>
      <w:bookmarkEnd w:id="123"/>
      <w:r>
        <w:t xml:space="preserve">POHDINTA</w:t>
      </w:r>
    </w:p>
    <w:p>
      <w:pPr>
        <w:pStyle w:val="Heading2"/>
      </w:pPr>
      <w:bookmarkStart w:id="124" w:name="meta-poistettava-otsikko-8"/>
      <w:bookmarkEnd w:id="124"/>
      <w:r>
        <w:t xml:space="preserve">Meta (poistettava otsikko)</w:t>
      </w:r>
    </w:p>
    <w:p>
      <w:pPr>
        <w:pStyle w:val="FirstParagraph"/>
      </w:pPr>
      <w:r>
        <w:rPr>
          <w:i/>
        </w:rPr>
        <w:t xml:space="preserve">Oma huomio: (per haastis 1.33) vielä ei ole automaattisesti data-analyysin perusteella järjestelmien toimeenpanemia viljelytoimia, vaan viljelyprosessien haltuunottoa, mittaamisen ja anturoinnin laajempaa omaksuntaa/käyttöönottoa. Samoin haastiksessa 2 puhutaan havainnoinnista ja suoraan lannoittimeen vaikuttamisesta anturin avulla CAN-väylän kautta, mutta ei käsitellä automaattista toimintaa ja haastateltava välttäisi viljelypäätösten automaattista tekemistä ja toimeenpanoa. Samoin haastiksessa 3 oli: FMS tulee antamaan suosituksia helpottamaan viljelijän toimintaa ja päätöksentekoa – mutta ei automaattisesti lähettämään työkoneita pelloille tehtävien kanssa.</w:t>
      </w:r>
    </w:p>
    <w:p>
      <w:pPr>
        <w:pStyle w:val="BodyText"/>
      </w:pPr>
      <w:r>
        <w:t xml:space="preserve">…koskien haastattelutilanteita yleensä: …tämä lähestymistapa, tai pikemminkin lähestyjän eli tekijän laatu, voi olla monelle tekniikan asiantuntijalle työläs. Tekijän ennakko-odotukset, tietämättömyys ja alaan perehtymättömyys ovat kuitenkin voineet tuoda haastatteluihin tiettyä perusteellisuutta, selityksiä ja syy-yhteyksien avaamisia joita asiantunteva haastattelija ei olisi joutunut käymään läpi – eivätkä ne mahdollisesti olisi välittyneet tekstiin niin akuutisti kuin asiaan aikaisemmin perehtynyt lukija tarvitsisi.</w:t>
      </w:r>
    </w:p>
    <w:p>
      <w:pPr>
        <w:pStyle w:val="BodyText"/>
      </w:pPr>
      <w:r>
        <w:t xml:space="preserve">…voitaisiin soveltaa havaintojen laskennassa sääntöä, jossa kahdessa tai kolmessa peräkkäisessä segmentissä havaittu koodi olisi laskettu yhdeksi havainnoksi.</w:t>
      </w:r>
    </w:p>
    <w:p>
      <w:pPr>
        <w:pStyle w:val="BodyText"/>
      </w:pPr>
      <w:r>
        <w:t xml:space="preserve">Jatkotutkimuksen aihe: haastatellaan kasvihuonetuotantoon erikoistuneita asiantuntijoita sekä viljelijöitä kasvihuone-, puutarha- ja peltotuotannon aloilta.</w:t>
      </w:r>
    </w:p>
    <w:p>
      <w:pPr>
        <w:pStyle w:val="Heading2"/>
      </w:pPr>
      <w:bookmarkStart w:id="125" w:name="luotettavuus"/>
      <w:bookmarkEnd w:id="125"/>
      <w:r>
        <w:t xml:space="preserve">Luotettavuus</w:t>
      </w:r>
    </w:p>
    <w:p>
      <w:pPr>
        <w:pStyle w:val="Heading2"/>
      </w:pPr>
      <w:bookmarkStart w:id="126" w:name="hyödynnettävyys"/>
      <w:bookmarkEnd w:id="126"/>
      <w:r>
        <w:t xml:space="preserve">Hyödynnettävyys</w:t>
      </w:r>
    </w:p>
    <w:p>
      <w:pPr>
        <w:pStyle w:val="Heading1"/>
      </w:pPr>
      <w:bookmarkStart w:id="127" w:name="lahteet"/>
      <w:bookmarkEnd w:id="127"/>
      <w:r>
        <w:t xml:space="preserve">LÄHTEET</w:t>
      </w:r>
    </w:p>
    <w:p>
      <w:pPr>
        <w:pStyle w:val="Heading1"/>
      </w:pPr>
      <w:bookmarkStart w:id="128" w:name="kaupalliset-lähteet"/>
      <w:bookmarkEnd w:id="128"/>
      <w:r>
        <w:t xml:space="preserve">KAUPALLISET LÄHTEET</w:t>
      </w:r>
    </w:p>
    <w:p>
      <w:pPr>
        <w:pStyle w:val="Heading1"/>
      </w:pPr>
      <w:bookmarkStart w:id="129" w:name="liitteet"/>
      <w:bookmarkEnd w:id="129"/>
      <w:r>
        <w:t xml:space="preserve">LIITTEET</w:t>
      </w:r>
    </w:p>
    <w:p>
      <w:pPr>
        <w:pStyle w:val="FirstParagraph"/>
      </w:pPr>
      <w:r>
        <w:t xml:space="preserve">R heatmap.2</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30">
        <w:r>
          <w:rPr>
            <w:rStyle w:val="Hyperlink"/>
          </w:rPr>
          <w:t xml:space="preserve">10.1016/j.comnet.2010.05.010</w:t>
        </w:r>
      </w:hyperlink>
      <w:r>
        <w:t xml:space="preserve">.</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31">
        <w:r>
          <w:rPr>
            <w:rStyle w:val="Hyperlink"/>
          </w:rPr>
          <w:t xml:space="preserve">10.1016/j.inpa.2015.04.002</w:t>
        </w:r>
      </w:hyperlink>
      <w:r>
        <w:t xml:space="preserve">.</w:t>
      </w:r>
    </w:p>
    <w:p>
      <w:pPr>
        <w:pStyle w:val="Bibliography"/>
      </w:pPr>
      <w:r>
        <w:t xml:space="preserve">Bassi, A., Bauer, M., Fiedler, M., Kramp, T., van Kranenburg, R., Lange, S. &amp; Meissner, S. (2016).</w:t>
      </w:r>
      <w:r>
        <w:t xml:space="preserve"> </w:t>
      </w:r>
      <w:r>
        <w:rPr>
          <w:i/>
        </w:rPr>
        <w:t xml:space="preserve">Enabling Things to Talk: Designing IoT Solutions with the IoT Architectural Reference Model</w:t>
      </w:r>
      <w:r>
        <w:t xml:space="preserve">. 1st p. Springer Publishing Company, Incorporated.</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32">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33">
        <w:r>
          <w:rPr>
            <w:rStyle w:val="Hyperlink"/>
          </w:rPr>
          <w:t xml:space="preserve">10.1016/j.compag.2013.08.001</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34">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35">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36">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37">
        <w:r>
          <w:rPr>
            <w:rStyle w:val="Hyperlink"/>
          </w:rPr>
          <w:t xml:space="preserve">10.1109/TII.2014.2300753</w:t>
        </w:r>
      </w:hyperlink>
      <w:r>
        <w:t xml:space="preserve">.</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 Haastattelu 4.</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38">
        <w:r>
          <w:rPr>
            <w:rStyle w:val="Hyperlink"/>
          </w:rPr>
          <w:t xml:space="preserve">10.1016/j.compag.2017.09.015</w:t>
        </w:r>
      </w:hyperlink>
      <w:r>
        <w:t xml:space="preserve">.</w:t>
      </w:r>
    </w:p>
    <w:p>
      <w:pPr>
        <w:pStyle w:val="Bibliography"/>
      </w:pPr>
      <w:r>
        <w:t xml:space="preserve">Tuntematon (2018a).</w:t>
      </w:r>
      <w:r>
        <w:t xml:space="preserve"> </w:t>
      </w:r>
      <w:r>
        <w:rPr>
          <w:i/>
        </w:rPr>
        <w:t xml:space="preserve">Internet of Things Global Standards Initiative</w:t>
      </w:r>
      <w:r>
        <w:t xml:space="preserve">.</w:t>
      </w:r>
      <w:r>
        <w:t xml:space="preserve"> </w:t>
      </w:r>
      <w:hyperlink r:id="rId139">
        <w:r>
          <w:rPr>
            <w:rStyle w:val="Hyperlink"/>
          </w:rPr>
          <w:t xml:space="preserve">https://www.itu.int/en/ITU-T/gsi/iot/Pages/default.aspx</w:t>
        </w:r>
      </w:hyperlink>
      <w:r>
        <w:t xml:space="preserve"> </w:t>
      </w:r>
      <w:r>
        <w:t xml:space="preserve">[2018-09-16].</w:t>
      </w:r>
    </w:p>
    <w:p>
      <w:pPr>
        <w:pStyle w:val="Bibliography"/>
      </w:pPr>
      <w:r>
        <w:t xml:space="preserve">Tuntematon (2018b). Haastattelu 5.</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40">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41">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569244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28a05d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27bf1449"/>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d818470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4b6216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621">
    <w:nsid w:val="bd397010"/>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ba9ae0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1d5d87a3"/>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141" Target="https://doi.org/10.1016/j.agsy.2017.01.023" TargetMode="External" /><Relationship Type="http://schemas.openxmlformats.org/officeDocument/2006/relationships/hyperlink" Id="rId140" Target="https://doi.org/10.1016/j.biosystemseng.2017.09.007" TargetMode="External" /><Relationship Type="http://schemas.openxmlformats.org/officeDocument/2006/relationships/hyperlink" Id="rId130" Target="https://doi.org/10.1016/j.comnet.2010.05.010" TargetMode="External" /><Relationship Type="http://schemas.openxmlformats.org/officeDocument/2006/relationships/hyperlink" Id="rId133" Target="https://doi.org/10.1016/j.compag.2013.08.001" TargetMode="External" /><Relationship Type="http://schemas.openxmlformats.org/officeDocument/2006/relationships/hyperlink" Id="rId138" Target="https://doi.org/10.1016/j.compag.2017.09.015" TargetMode="External" /><Relationship Type="http://schemas.openxmlformats.org/officeDocument/2006/relationships/hyperlink" Id="rId136" Target="https://doi.org/10.1016/j.compag.2017.09.037" TargetMode="External" /><Relationship Type="http://schemas.openxmlformats.org/officeDocument/2006/relationships/hyperlink" Id="rId134" Target="https://doi.org/10.1016/j.future.2013.01.010" TargetMode="External" /><Relationship Type="http://schemas.openxmlformats.org/officeDocument/2006/relationships/hyperlink" Id="rId131" Target="https://doi.org/10.1016/j.inpa.2015.04.002" TargetMode="External" /><Relationship Type="http://schemas.openxmlformats.org/officeDocument/2006/relationships/hyperlink" Id="rId135" Target="https://doi.org/10.1016/j.protcy.2013.11.009" TargetMode="External" /><Relationship Type="http://schemas.openxmlformats.org/officeDocument/2006/relationships/hyperlink" Id="rId132" Target="https://doi.org/10.1037/1089-2680.1.3.311" TargetMode="External" /><Relationship Type="http://schemas.openxmlformats.org/officeDocument/2006/relationships/hyperlink" Id="rId137" Target="https://doi.org/10.1109/TII.2014.2300753" TargetMode="External" /><Relationship Type="http://schemas.openxmlformats.org/officeDocument/2006/relationships/hyperlink" Id="rId139"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41" Target="https://doi.org/10.1016/j.agsy.2017.01.023" TargetMode="External" /><Relationship Type="http://schemas.openxmlformats.org/officeDocument/2006/relationships/hyperlink" Id="rId140" Target="https://doi.org/10.1016/j.biosystemseng.2017.09.007" TargetMode="External" /><Relationship Type="http://schemas.openxmlformats.org/officeDocument/2006/relationships/hyperlink" Id="rId130" Target="https://doi.org/10.1016/j.comnet.2010.05.010" TargetMode="External" /><Relationship Type="http://schemas.openxmlformats.org/officeDocument/2006/relationships/hyperlink" Id="rId133" Target="https://doi.org/10.1016/j.compag.2013.08.001" TargetMode="External" /><Relationship Type="http://schemas.openxmlformats.org/officeDocument/2006/relationships/hyperlink" Id="rId138" Target="https://doi.org/10.1016/j.compag.2017.09.015" TargetMode="External" /><Relationship Type="http://schemas.openxmlformats.org/officeDocument/2006/relationships/hyperlink" Id="rId136" Target="https://doi.org/10.1016/j.compag.2017.09.037" TargetMode="External" /><Relationship Type="http://schemas.openxmlformats.org/officeDocument/2006/relationships/hyperlink" Id="rId134" Target="https://doi.org/10.1016/j.future.2013.01.010" TargetMode="External" /><Relationship Type="http://schemas.openxmlformats.org/officeDocument/2006/relationships/hyperlink" Id="rId131" Target="https://doi.org/10.1016/j.inpa.2015.04.002" TargetMode="External" /><Relationship Type="http://schemas.openxmlformats.org/officeDocument/2006/relationships/hyperlink" Id="rId135" Target="https://doi.org/10.1016/j.protcy.2013.11.009" TargetMode="External" /><Relationship Type="http://schemas.openxmlformats.org/officeDocument/2006/relationships/hyperlink" Id="rId132" Target="https://doi.org/10.1037/1089-2680.1.3.311" TargetMode="External" /><Relationship Type="http://schemas.openxmlformats.org/officeDocument/2006/relationships/hyperlink" Id="rId137" Target="https://doi.org/10.1109/TII.2014.2300753" TargetMode="External" /><Relationship Type="http://schemas.openxmlformats.org/officeDocument/2006/relationships/hyperlink" Id="rId139"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9-30T14:38:55Z</dcterms:created>
  <dcterms:modified xsi:type="dcterms:W3CDTF">2018-09-30T14:38:55Z</dcterms:modified>
</cp:coreProperties>
</file>